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77C6" w:rsidRPr="000E535E" w:rsidRDefault="00A377C6" w:rsidP="000A5570">
      <w:pPr>
        <w:jc w:val="both"/>
        <w:rPr>
          <w:rFonts w:cs="Book Antiqua"/>
          <w:color w:val="auto"/>
          <w:w w:val="110"/>
          <w:sz w:val="20"/>
          <w:szCs w:val="20"/>
        </w:rPr>
      </w:pPr>
    </w:p>
    <w:tbl>
      <w:tblPr>
        <w:tblStyle w:val="TableGrid"/>
        <w:tblW w:w="989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703"/>
        <w:gridCol w:w="2252"/>
        <w:gridCol w:w="5940"/>
      </w:tblGrid>
      <w:tr w:rsidR="008533D4" w:rsidRPr="000E535E" w:rsidTr="000A5570">
        <w:trPr>
          <w:trHeight w:val="639"/>
        </w:trPr>
        <w:tc>
          <w:tcPr>
            <w:tcW w:w="1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143180" w:rsidP="007F0228">
            <w:pPr>
              <w:jc w:val="both"/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  <w:t>Name</w:t>
            </w:r>
          </w:p>
        </w:tc>
        <w:tc>
          <w:tcPr>
            <w:tcW w:w="22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143180" w:rsidP="007F0228">
            <w:pPr>
              <w:jc w:val="both"/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  <w:t>Figure</w:t>
            </w:r>
          </w:p>
          <w:p w:rsidR="00A377C6" w:rsidRPr="000E535E" w:rsidRDefault="00143180" w:rsidP="007F0228">
            <w:pPr>
              <w:jc w:val="both"/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  <w:t>(if applicable)</w:t>
            </w:r>
          </w:p>
        </w:tc>
        <w:tc>
          <w:tcPr>
            <w:tcW w:w="59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143180" w:rsidP="007F0228">
            <w:pPr>
              <w:jc w:val="both"/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  <w:t>Specification</w:t>
            </w:r>
          </w:p>
        </w:tc>
      </w:tr>
      <w:tr w:rsidR="008533D4" w:rsidRPr="000E535E" w:rsidTr="000A5570">
        <w:trPr>
          <w:trHeight w:val="603"/>
        </w:trPr>
        <w:tc>
          <w:tcPr>
            <w:tcW w:w="1703" w:type="dxa"/>
            <w:tcBorders>
              <w:top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143180" w:rsidP="007F0228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Edges</w:t>
            </w:r>
          </w:p>
        </w:tc>
        <w:tc>
          <w:tcPr>
            <w:tcW w:w="2252" w:type="dxa"/>
            <w:tcBorders>
              <w:top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143180" w:rsidP="007F0228">
            <w:pPr>
              <w:tabs>
                <w:tab w:val="center" w:pos="1017"/>
                <w:tab w:val="right" w:pos="2034"/>
              </w:tabs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" behindDoc="0" locked="0" layoutInCell="1" allowOverlap="1" wp14:anchorId="720880A0" wp14:editId="4B3B6DF7">
                      <wp:simplePos x="0" y="0"/>
                      <wp:positionH relativeFrom="column">
                        <wp:posOffset>182245</wp:posOffset>
                      </wp:positionH>
                      <wp:positionV relativeFrom="paragraph">
                        <wp:posOffset>169545</wp:posOffset>
                      </wp:positionV>
                      <wp:extent cx="73025" cy="73025"/>
                      <wp:effectExtent l="0" t="0" r="23495" b="23495"/>
                      <wp:wrapNone/>
                      <wp:docPr id="1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9D40CF8" id="Oval 4" o:spid="_x0000_s1026" style="position:absolute;margin-left:14.35pt;margin-top:13.35pt;width:5.75pt;height:5.75pt;z-index: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3" behindDoc="0" locked="0" layoutInCell="1" allowOverlap="1" wp14:anchorId="41F66FAD" wp14:editId="26271C9C">
                      <wp:simplePos x="0" y="0"/>
                      <wp:positionH relativeFrom="column">
                        <wp:posOffset>1057910</wp:posOffset>
                      </wp:positionH>
                      <wp:positionV relativeFrom="paragraph">
                        <wp:posOffset>157480</wp:posOffset>
                      </wp:positionV>
                      <wp:extent cx="73025" cy="73025"/>
                      <wp:effectExtent l="0" t="0" r="23495" b="23495"/>
                      <wp:wrapNone/>
                      <wp:docPr id="2" name="Oval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12600">
                                <a:solidFill>
                                  <a:srgbClr val="000000"/>
                                </a:solidFill>
                                <a:miter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B3939A0" id="Oval 6" o:spid="_x0000_s1026" style="position:absolute;margin-left:83.3pt;margin-top:12.4pt;width:5.75pt;height:5.75pt;z-index: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" strokeweight=".35mm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4" behindDoc="0" locked="0" layoutInCell="1" allowOverlap="1" wp14:anchorId="45816191" wp14:editId="0F88C9CD">
                      <wp:simplePos x="0" y="0"/>
                      <wp:positionH relativeFrom="column">
                        <wp:posOffset>252095</wp:posOffset>
                      </wp:positionH>
                      <wp:positionV relativeFrom="paragraph">
                        <wp:posOffset>203835</wp:posOffset>
                      </wp:positionV>
                      <wp:extent cx="807085" cy="5080"/>
                      <wp:effectExtent l="0" t="0" r="32385" b="34925"/>
                      <wp:wrapNone/>
                      <wp:docPr id="3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806400" cy="4320"/>
                              </a:xfrm>
                              <a:prstGeom prst="line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891547C" id="Straight Connector 10" o:spid="_x0000_s1026" style="position:absolute;flip:y;z-index: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.85pt,16.05pt" to="83.4pt,1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ab/>
            </w: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ab/>
            </w:r>
          </w:p>
        </w:tc>
        <w:tc>
          <w:tcPr>
            <w:tcW w:w="5940" w:type="dxa"/>
            <w:tcBorders>
              <w:top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31473F" w:rsidP="007F0228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It s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hows the number of edges in </w:t>
            </w:r>
            <w:r w:rsidR="00C57716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the 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graph and controls the graph size.</w:t>
            </w:r>
          </w:p>
        </w:tc>
      </w:tr>
      <w:tr w:rsidR="008533D4" w:rsidRPr="000E535E" w:rsidTr="000A5570">
        <w:trPr>
          <w:trHeight w:val="603"/>
        </w:trPr>
        <w:tc>
          <w:tcPr>
            <w:tcW w:w="1703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7F0228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Shared </w:t>
            </w:r>
            <w:r w:rsidR="00C57716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N</w:t>
            </w: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odes</w:t>
            </w:r>
          </w:p>
          <w:p w:rsidR="00FA526B" w:rsidRPr="000E535E" w:rsidRDefault="00FA526B" w:rsidP="007F0228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Or two path</w:t>
            </w:r>
          </w:p>
        </w:tc>
        <w:tc>
          <w:tcPr>
            <w:tcW w:w="2252" w:type="dxa"/>
            <w:shd w:val="clear" w:color="auto" w:fill="auto"/>
            <w:tcMar>
              <w:left w:w="103" w:type="dxa"/>
            </w:tcMar>
          </w:tcPr>
          <w:p w:rsidR="00A377C6" w:rsidRPr="000E535E" w:rsidRDefault="00E85E6F" w:rsidP="007F0228">
            <w:pPr>
              <w:tabs>
                <w:tab w:val="center" w:pos="1017"/>
                <w:tab w:val="right" w:pos="2034"/>
              </w:tabs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8" behindDoc="0" locked="0" layoutInCell="1" allowOverlap="1" wp14:anchorId="0DB273F3" wp14:editId="1216E6C7">
                      <wp:simplePos x="0" y="0"/>
                      <wp:positionH relativeFrom="column">
                        <wp:posOffset>339725</wp:posOffset>
                      </wp:positionH>
                      <wp:positionV relativeFrom="paragraph">
                        <wp:posOffset>182550</wp:posOffset>
                      </wp:positionV>
                      <wp:extent cx="660400" cy="72390"/>
                      <wp:effectExtent l="0" t="0" r="25400" b="22860"/>
                      <wp:wrapNone/>
                      <wp:docPr id="8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60400" cy="72390"/>
                              </a:xfrm>
                              <a:prstGeom prst="line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A0CF83B" id="Straight Connector 26" o:spid="_x0000_s1026" style="position:absolute;z-index: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.75pt,14.35pt" to="78.75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3030" simplePos="0" relativeHeight="27" behindDoc="0" locked="0" layoutInCell="1" allowOverlap="1" wp14:anchorId="13A02E4C" wp14:editId="031CD076">
                      <wp:simplePos x="0" y="0"/>
                      <wp:positionH relativeFrom="column">
                        <wp:posOffset>339090</wp:posOffset>
                      </wp:positionH>
                      <wp:positionV relativeFrom="paragraph">
                        <wp:posOffset>66980</wp:posOffset>
                      </wp:positionV>
                      <wp:extent cx="635000" cy="78105"/>
                      <wp:effectExtent l="0" t="0" r="31750" b="36195"/>
                      <wp:wrapNone/>
                      <wp:docPr id="7" name="Straight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35000" cy="78105"/>
                              </a:xfrm>
                              <a:prstGeom prst="line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4AE38FC" id="Straight Connector 20" o:spid="_x0000_s1026" style="position:absolute;flip:y;z-index:27;visibility:visible;mso-wrap-style:square;mso-wrap-distance-left:9pt;mso-wrap-distance-top:0;mso-wrap-distance-right:8.9pt;mso-wrap-distance-bottom:0;mso-position-horizontal:absolute;mso-position-horizontal-relative:text;mso-position-vertical:absolute;mso-position-vertical-relative:text" from="26.7pt,5.25pt" to="76.7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143180"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4" behindDoc="0" locked="0" layoutInCell="1" allowOverlap="1" wp14:anchorId="0375F0D9" wp14:editId="5EA56E3A">
                      <wp:simplePos x="0" y="0"/>
                      <wp:positionH relativeFrom="column">
                        <wp:posOffset>263525</wp:posOffset>
                      </wp:positionH>
                      <wp:positionV relativeFrom="paragraph">
                        <wp:posOffset>125730</wp:posOffset>
                      </wp:positionV>
                      <wp:extent cx="73025" cy="73025"/>
                      <wp:effectExtent l="0" t="0" r="23495" b="23495"/>
                      <wp:wrapNone/>
                      <wp:docPr id="4" name="Oval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A503332" id="Oval 8" o:spid="_x0000_s1026" style="position:absolute;margin-left:20.75pt;margin-top:9.9pt;width:5.75pt;height:5.75pt;z-index: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  <w:r w:rsidR="00143180"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" behindDoc="0" locked="0" layoutInCell="1" allowOverlap="1" wp14:anchorId="0B829D27" wp14:editId="2CD38F8D">
                      <wp:simplePos x="0" y="0"/>
                      <wp:positionH relativeFrom="column">
                        <wp:posOffset>979170</wp:posOffset>
                      </wp:positionH>
                      <wp:positionV relativeFrom="paragraph">
                        <wp:posOffset>20955</wp:posOffset>
                      </wp:positionV>
                      <wp:extent cx="73025" cy="73025"/>
                      <wp:effectExtent l="0" t="0" r="23495" b="23495"/>
                      <wp:wrapNone/>
                      <wp:docPr id="5" name="Ova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12600">
                                <a:solidFill>
                                  <a:srgbClr val="000000"/>
                                </a:solidFill>
                                <a:miter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7863FC5" id="Oval 9" o:spid="_x0000_s1026" style="position:absolute;margin-left:77.1pt;margin-top:1.65pt;width:5.75pt;height:5.75pt;z-index:2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" strokeweight=".35mm">
                      <v:stroke joinstyle="miter"/>
                    </v:oval>
                  </w:pict>
                </mc:Fallback>
              </mc:AlternateContent>
            </w:r>
            <w:r w:rsidR="00143180"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6" behindDoc="0" locked="0" layoutInCell="1" allowOverlap="1" wp14:anchorId="4B36D868" wp14:editId="1218F2DD">
                      <wp:simplePos x="0" y="0"/>
                      <wp:positionH relativeFrom="column">
                        <wp:posOffset>995045</wp:posOffset>
                      </wp:positionH>
                      <wp:positionV relativeFrom="paragraph">
                        <wp:posOffset>219075</wp:posOffset>
                      </wp:positionV>
                      <wp:extent cx="73025" cy="73025"/>
                      <wp:effectExtent l="0" t="0" r="23495" b="23495"/>
                      <wp:wrapNone/>
                      <wp:docPr id="6" name="Oval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95F6B98" id="Oval 13" o:spid="_x0000_s1026" style="position:absolute;margin-left:78.35pt;margin-top:17.25pt;width:5.75pt;height:5.75pt;z-index:2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5940" w:type="dxa"/>
            <w:shd w:val="clear" w:color="auto" w:fill="auto"/>
            <w:tcMar>
              <w:left w:w="103" w:type="dxa"/>
            </w:tcMar>
          </w:tcPr>
          <w:p w:rsidR="00A377C6" w:rsidRPr="000E535E" w:rsidRDefault="006233D0" w:rsidP="007F0228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he number of the nodes</w:t>
            </w:r>
            <w:r w:rsidRPr="000E535E">
              <w:rPr>
                <w:rFonts w:cs="Courier New"/>
                <w:color w:val="auto"/>
                <w:w w:val="110"/>
                <w:sz w:val="20"/>
                <w:szCs w:val="20"/>
              </w:rPr>
              <w:t>’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pairs with </w:t>
            </w:r>
            <w:r w:rsidR="00C57716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the 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same neighbors.</w:t>
            </w:r>
          </w:p>
        </w:tc>
      </w:tr>
      <w:tr w:rsidR="008533D4" w:rsidRPr="000E535E" w:rsidTr="000A5570">
        <w:trPr>
          <w:trHeight w:val="603"/>
        </w:trPr>
        <w:tc>
          <w:tcPr>
            <w:tcW w:w="1703" w:type="dxa"/>
            <w:shd w:val="clear" w:color="auto" w:fill="auto"/>
            <w:tcMar>
              <w:left w:w="103" w:type="dxa"/>
            </w:tcMar>
          </w:tcPr>
          <w:p w:rsidR="00FA526B" w:rsidRPr="000E535E" w:rsidRDefault="00143180" w:rsidP="007F0228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riangle</w:t>
            </w:r>
          </w:p>
        </w:tc>
        <w:tc>
          <w:tcPr>
            <w:tcW w:w="2252" w:type="dxa"/>
            <w:shd w:val="clear" w:color="auto" w:fill="auto"/>
            <w:tcMar>
              <w:left w:w="103" w:type="dxa"/>
            </w:tcMar>
          </w:tcPr>
          <w:p w:rsidR="00A377C6" w:rsidRPr="000E535E" w:rsidRDefault="00E85E6F" w:rsidP="007F0228">
            <w:pPr>
              <w:tabs>
                <w:tab w:val="right" w:pos="2034"/>
              </w:tabs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33" behindDoc="0" locked="0" layoutInCell="1" allowOverlap="1" wp14:anchorId="1F7D0E8A" wp14:editId="1BA374B0">
                      <wp:simplePos x="0" y="0"/>
                      <wp:positionH relativeFrom="column">
                        <wp:posOffset>340360</wp:posOffset>
                      </wp:positionH>
                      <wp:positionV relativeFrom="paragraph">
                        <wp:posOffset>198425</wp:posOffset>
                      </wp:positionV>
                      <wp:extent cx="659765" cy="72390"/>
                      <wp:effectExtent l="0" t="0" r="26035" b="22860"/>
                      <wp:wrapNone/>
                      <wp:docPr id="13" name="Straight Connector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59765" cy="72390"/>
                              </a:xfrm>
                              <a:prstGeom prst="line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2841B8C" id="Straight Connector 39" o:spid="_x0000_s1026" style="position:absolute;z-index:3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.8pt,15.6pt" to="78.75pt,2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3030" simplePos="0" relativeHeight="32" behindDoc="0" locked="0" layoutInCell="1" allowOverlap="1" wp14:anchorId="68C05263" wp14:editId="352580A0">
                      <wp:simplePos x="0" y="0"/>
                      <wp:positionH relativeFrom="column">
                        <wp:posOffset>339725</wp:posOffset>
                      </wp:positionH>
                      <wp:positionV relativeFrom="paragraph">
                        <wp:posOffset>75870</wp:posOffset>
                      </wp:positionV>
                      <wp:extent cx="634365" cy="78105"/>
                      <wp:effectExtent l="0" t="0" r="32385" b="36195"/>
                      <wp:wrapNone/>
                      <wp:docPr id="12" name="Straight Connector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34365" cy="78105"/>
                              </a:xfrm>
                              <a:prstGeom prst="line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612168F" id="Straight Connector 38" o:spid="_x0000_s1026" style="position:absolute;flip:y;z-index:32;visibility:visible;mso-wrap-style:square;mso-wrap-distance-left:9pt;mso-wrap-distance-top:0;mso-wrap-distance-right:8.9pt;mso-wrap-distance-bottom:0;mso-position-horizontal:absolute;mso-position-horizontal-relative:text;mso-position-vertical:absolute;mso-position-vertical-relative:text" from="26.75pt,5.95pt" to="76.7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143180"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9" behindDoc="0" locked="0" layoutInCell="1" allowOverlap="1" wp14:anchorId="7AC439BC" wp14:editId="54E7E9AA">
                      <wp:simplePos x="0" y="0"/>
                      <wp:positionH relativeFrom="column">
                        <wp:posOffset>264160</wp:posOffset>
                      </wp:positionH>
                      <wp:positionV relativeFrom="paragraph">
                        <wp:posOffset>133985</wp:posOffset>
                      </wp:positionV>
                      <wp:extent cx="73025" cy="73025"/>
                      <wp:effectExtent l="0" t="0" r="23495" b="23495"/>
                      <wp:wrapNone/>
                      <wp:docPr id="9" name="Oval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EF3F13B" id="Oval 27" o:spid="_x0000_s1026" style="position:absolute;margin-left:20.8pt;margin-top:10.55pt;width:5.75pt;height:5.75pt;z-index:2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  <w:r w:rsidR="00143180"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30" behindDoc="0" locked="0" layoutInCell="1" allowOverlap="1" wp14:anchorId="5FFC0F13" wp14:editId="63DB3074">
                      <wp:simplePos x="0" y="0"/>
                      <wp:positionH relativeFrom="column">
                        <wp:posOffset>967105</wp:posOffset>
                      </wp:positionH>
                      <wp:positionV relativeFrom="paragraph">
                        <wp:posOffset>29210</wp:posOffset>
                      </wp:positionV>
                      <wp:extent cx="73025" cy="73025"/>
                      <wp:effectExtent l="0" t="0" r="23495" b="23495"/>
                      <wp:wrapNone/>
                      <wp:docPr id="10" name="Oval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12600">
                                <a:solidFill>
                                  <a:srgbClr val="000000"/>
                                </a:solidFill>
                                <a:miter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73CBF68" id="Oval 33" o:spid="_x0000_s1026" style="position:absolute;margin-left:76.15pt;margin-top:2.3pt;width:5.75pt;height:5.75pt;z-index:3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" strokeweight=".35mm">
                      <v:stroke joinstyle="miter"/>
                    </v:oval>
                  </w:pict>
                </mc:Fallback>
              </mc:AlternateContent>
            </w:r>
            <w:r w:rsidR="00143180"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31" behindDoc="0" locked="0" layoutInCell="1" allowOverlap="1" wp14:anchorId="6ADEC933" wp14:editId="7FD99B6A">
                      <wp:simplePos x="0" y="0"/>
                      <wp:positionH relativeFrom="column">
                        <wp:posOffset>995680</wp:posOffset>
                      </wp:positionH>
                      <wp:positionV relativeFrom="paragraph">
                        <wp:posOffset>227330</wp:posOffset>
                      </wp:positionV>
                      <wp:extent cx="73025" cy="73025"/>
                      <wp:effectExtent l="0" t="0" r="23495" b="23495"/>
                      <wp:wrapNone/>
                      <wp:docPr id="11" name="Oval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E3C629B" id="Oval 36" o:spid="_x0000_s1026" style="position:absolute;margin-left:78.4pt;margin-top:17.9pt;width:5.75pt;height:5.75pt;z-index:3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ab/>
            </w:r>
          </w:p>
        </w:tc>
        <w:tc>
          <w:tcPr>
            <w:tcW w:w="5940" w:type="dxa"/>
            <w:shd w:val="clear" w:color="auto" w:fill="auto"/>
            <w:tcMar>
              <w:left w:w="103" w:type="dxa"/>
            </w:tcMar>
          </w:tcPr>
          <w:p w:rsidR="00A377C6" w:rsidRPr="000E535E" w:rsidRDefault="006233D0" w:rsidP="007F0228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he number of the nodes</w:t>
            </w:r>
            <w:r w:rsidRPr="000E535E">
              <w:rPr>
                <w:rFonts w:cs="Courier New"/>
                <w:color w:val="auto"/>
                <w:w w:val="110"/>
                <w:sz w:val="20"/>
                <w:szCs w:val="20"/>
              </w:rPr>
              <w:t>’</w:t>
            </w:r>
            <w:r w:rsidR="00565394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s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et</w:t>
            </w: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s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of three nodes that form a triangle.</w:t>
            </w:r>
          </w:p>
        </w:tc>
      </w:tr>
      <w:tr w:rsidR="008533D4" w:rsidRPr="000E535E" w:rsidTr="000A5570">
        <w:trPr>
          <w:trHeight w:val="603"/>
        </w:trPr>
        <w:tc>
          <w:tcPr>
            <w:tcW w:w="1703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7F0228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Cycles</w:t>
            </w:r>
          </w:p>
        </w:tc>
        <w:tc>
          <w:tcPr>
            <w:tcW w:w="2252" w:type="dxa"/>
            <w:shd w:val="clear" w:color="auto" w:fill="auto"/>
            <w:tcMar>
              <w:left w:w="103" w:type="dxa"/>
            </w:tcMar>
          </w:tcPr>
          <w:p w:rsidR="00A377C6" w:rsidRPr="000E535E" w:rsidRDefault="004C6486" w:rsidP="007F0228">
            <w:pPr>
              <w:tabs>
                <w:tab w:val="center" w:pos="1017"/>
                <w:tab w:val="right" w:pos="2034"/>
              </w:tabs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39" behindDoc="0" locked="0" layoutInCell="1" allowOverlap="1" wp14:anchorId="153BAD66" wp14:editId="2D77D7EE">
                      <wp:simplePos x="0" y="0"/>
                      <wp:positionH relativeFrom="column">
                        <wp:posOffset>1014507</wp:posOffset>
                      </wp:positionH>
                      <wp:positionV relativeFrom="paragraph">
                        <wp:posOffset>102235</wp:posOffset>
                      </wp:positionV>
                      <wp:extent cx="21978" cy="147666"/>
                      <wp:effectExtent l="0" t="0" r="35560" b="24130"/>
                      <wp:wrapNone/>
                      <wp:docPr id="19" name="Straight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978" cy="147666"/>
                              </a:xfrm>
                              <a:prstGeom prst="line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19643CC" id="Straight Connector 14" o:spid="_x0000_s1026" style="position:absolute;z-index: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9.9pt,8.05pt" to="81.65pt,1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38" behindDoc="0" locked="0" layoutInCell="1" allowOverlap="1" wp14:anchorId="6C63C725" wp14:editId="4ADBBB85">
                      <wp:simplePos x="0" y="0"/>
                      <wp:positionH relativeFrom="column">
                        <wp:posOffset>284892</wp:posOffset>
                      </wp:positionH>
                      <wp:positionV relativeFrom="paragraph">
                        <wp:posOffset>220980</wp:posOffset>
                      </wp:positionV>
                      <wp:extent cx="659765" cy="72390"/>
                      <wp:effectExtent l="0" t="0" r="26035" b="22860"/>
                      <wp:wrapNone/>
                      <wp:docPr id="18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59765" cy="72390"/>
                              </a:xfrm>
                              <a:prstGeom prst="line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99E0956" id="Straight Connector 7" o:spid="_x0000_s1026" style="position:absolute;z-index:3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.45pt,17.4pt" to="74.4pt,2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FB0A58"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3030" simplePos="0" relativeHeight="41" behindDoc="0" locked="0" layoutInCell="1" allowOverlap="1" wp14:anchorId="6AB5B880" wp14:editId="587408E0">
                      <wp:simplePos x="0" y="0"/>
                      <wp:positionH relativeFrom="column">
                        <wp:posOffset>311150</wp:posOffset>
                      </wp:positionH>
                      <wp:positionV relativeFrom="paragraph">
                        <wp:posOffset>149637</wp:posOffset>
                      </wp:positionV>
                      <wp:extent cx="236855" cy="33655"/>
                      <wp:effectExtent l="0" t="0" r="29845" b="23495"/>
                      <wp:wrapNone/>
                      <wp:docPr id="21" name="Straight Connector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36855" cy="33655"/>
                              </a:xfrm>
                              <a:prstGeom prst="line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76718EB" id="Straight Connector 41" o:spid="_x0000_s1026" style="position:absolute;flip:y;z-index:41;visibility:visible;mso-wrap-style:square;mso-wrap-distance-left:9pt;mso-wrap-distance-top:0;mso-wrap-distance-right:8.9pt;mso-wrap-distance-bottom:0;mso-position-horizontal:absolute;mso-position-horizontal-relative:text;mso-position-vertical:absolute;mso-position-vertical-relative:text" from="24.5pt,11.8pt" to="43.1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143180"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35" behindDoc="0" locked="0" layoutInCell="1" allowOverlap="1" wp14:anchorId="7685554F" wp14:editId="7426B307">
                      <wp:simplePos x="0" y="0"/>
                      <wp:positionH relativeFrom="column">
                        <wp:posOffset>240665</wp:posOffset>
                      </wp:positionH>
                      <wp:positionV relativeFrom="paragraph">
                        <wp:posOffset>160020</wp:posOffset>
                      </wp:positionV>
                      <wp:extent cx="73025" cy="73025"/>
                      <wp:effectExtent l="0" t="0" r="23495" b="23495"/>
                      <wp:wrapNone/>
                      <wp:docPr id="15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E6A8F1E" id="Oval 1" o:spid="_x0000_s1026" style="position:absolute;margin-left:18.95pt;margin-top:12.6pt;width:5.75pt;height:5.75pt;z-index: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  <w:r w:rsidR="00143180"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36" behindDoc="0" locked="0" layoutInCell="1" allowOverlap="1" wp14:anchorId="0BAF1326" wp14:editId="567E592B">
                      <wp:simplePos x="0" y="0"/>
                      <wp:positionH relativeFrom="column">
                        <wp:posOffset>942340</wp:posOffset>
                      </wp:positionH>
                      <wp:positionV relativeFrom="paragraph">
                        <wp:posOffset>54610</wp:posOffset>
                      </wp:positionV>
                      <wp:extent cx="73025" cy="73025"/>
                      <wp:effectExtent l="0" t="0" r="23495" b="23495"/>
                      <wp:wrapNone/>
                      <wp:docPr id="16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12600">
                                <a:solidFill>
                                  <a:srgbClr val="000000"/>
                                </a:solidFill>
                                <a:miter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698359E" id="Oval 2" o:spid="_x0000_s1026" style="position:absolute;margin-left:74.2pt;margin-top:4.3pt;width:5.75pt;height:5.75pt;z-index: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" strokeweight=".35mm">
                      <v:stroke joinstyle="miter"/>
                    </v:oval>
                  </w:pict>
                </mc:Fallback>
              </mc:AlternateContent>
            </w:r>
            <w:r w:rsidR="00143180"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37" behindDoc="0" locked="0" layoutInCell="1" allowOverlap="1" wp14:anchorId="482FA195" wp14:editId="6656BE99">
                      <wp:simplePos x="0" y="0"/>
                      <wp:positionH relativeFrom="column">
                        <wp:posOffset>970915</wp:posOffset>
                      </wp:positionH>
                      <wp:positionV relativeFrom="paragraph">
                        <wp:posOffset>252730</wp:posOffset>
                      </wp:positionV>
                      <wp:extent cx="73025" cy="73025"/>
                      <wp:effectExtent l="0" t="0" r="23495" b="23495"/>
                      <wp:wrapNone/>
                      <wp:docPr id="17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A9185C0" id="Oval 3" o:spid="_x0000_s1026" style="position:absolute;margin-left:76.45pt;margin-top:19.9pt;width:5.75pt;height:5.75pt;z-index:3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  <w:r w:rsidR="00143180"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40" behindDoc="0" locked="0" layoutInCell="1" allowOverlap="1" wp14:anchorId="35BD51B2" wp14:editId="3AF3E87E">
                      <wp:simplePos x="0" y="0"/>
                      <wp:positionH relativeFrom="column">
                        <wp:posOffset>764540</wp:posOffset>
                      </wp:positionH>
                      <wp:positionV relativeFrom="paragraph">
                        <wp:posOffset>108585</wp:posOffset>
                      </wp:positionV>
                      <wp:extent cx="180975" cy="18415"/>
                      <wp:effectExtent l="0" t="0" r="11430" b="21590"/>
                      <wp:wrapNone/>
                      <wp:docPr id="20" name="Straight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80360" cy="17640"/>
                              </a:xfrm>
                              <a:prstGeom prst="line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BE85063" id="Straight Connector 18" o:spid="_x0000_s1026" style="position:absolute;flip:x;z-index: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.2pt,8.55pt" to="74.4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143180"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42" behindDoc="0" locked="0" layoutInCell="1" allowOverlap="1" wp14:anchorId="5270396F" wp14:editId="365849E4">
                      <wp:simplePos x="0" y="0"/>
                      <wp:positionH relativeFrom="column">
                        <wp:posOffset>573405</wp:posOffset>
                      </wp:positionH>
                      <wp:positionV relativeFrom="paragraph">
                        <wp:posOffset>101600</wp:posOffset>
                      </wp:positionV>
                      <wp:extent cx="46355" cy="46355"/>
                      <wp:effectExtent l="0" t="0" r="12065" b="12065"/>
                      <wp:wrapNone/>
                      <wp:docPr id="22" name="Oval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20" cy="4572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BE6FD45" id="Oval 42" o:spid="_x0000_s1026" style="position:absolute;margin-left:45.15pt;margin-top:8pt;width:3.65pt;height:3.65pt;z-index: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" fillcolor="black [3213]" strokecolor="white [3212]" strokeweight="1pt">
                      <v:stroke joinstyle="miter"/>
                    </v:oval>
                  </w:pict>
                </mc:Fallback>
              </mc:AlternateContent>
            </w:r>
            <w:r w:rsidR="00143180"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43" behindDoc="0" locked="0" layoutInCell="1" allowOverlap="1" wp14:anchorId="74177F40" wp14:editId="4479A8C5">
                      <wp:simplePos x="0" y="0"/>
                      <wp:positionH relativeFrom="column">
                        <wp:posOffset>647700</wp:posOffset>
                      </wp:positionH>
                      <wp:positionV relativeFrom="paragraph">
                        <wp:posOffset>91440</wp:posOffset>
                      </wp:positionV>
                      <wp:extent cx="46355" cy="46355"/>
                      <wp:effectExtent l="0" t="0" r="12065" b="12065"/>
                      <wp:wrapNone/>
                      <wp:docPr id="23" name="Oval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20" cy="4572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43388AF" id="Oval 45" o:spid="_x0000_s1026" style="position:absolute;margin-left:51pt;margin-top:7.2pt;width:3.65pt;height:3.65pt;z-index: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" fillcolor="black [3213]" strokecolor="white [3212]" strokeweight="1pt">
                      <v:stroke joinstyle="miter"/>
                    </v:oval>
                  </w:pict>
                </mc:Fallback>
              </mc:AlternateContent>
            </w:r>
            <w:r w:rsidR="00143180"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44" behindDoc="0" locked="0" layoutInCell="1" allowOverlap="1" wp14:anchorId="0A4C6469" wp14:editId="2FB4D7A1">
                      <wp:simplePos x="0" y="0"/>
                      <wp:positionH relativeFrom="column">
                        <wp:posOffset>730885</wp:posOffset>
                      </wp:positionH>
                      <wp:positionV relativeFrom="paragraph">
                        <wp:posOffset>86360</wp:posOffset>
                      </wp:positionV>
                      <wp:extent cx="46355" cy="46355"/>
                      <wp:effectExtent l="0" t="0" r="12065" b="12065"/>
                      <wp:wrapNone/>
                      <wp:docPr id="2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20" cy="4572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4FA4A1D" id="Oval 47" o:spid="_x0000_s1026" style="position:absolute;margin-left:57.55pt;margin-top:6.8pt;width:3.65pt;height:3.65pt;z-index: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" fillcolor="black [3213]" strokecolor="white [3212]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5940" w:type="dxa"/>
            <w:shd w:val="clear" w:color="auto" w:fill="auto"/>
            <w:tcMar>
              <w:left w:w="103" w:type="dxa"/>
            </w:tcMar>
          </w:tcPr>
          <w:p w:rsidR="00A377C6" w:rsidRPr="000E535E" w:rsidRDefault="006233D0" w:rsidP="007F0228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he number of the t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hree or more nodes that form a cycle.</w:t>
            </w:r>
          </w:p>
        </w:tc>
      </w:tr>
      <w:tr w:rsidR="008533D4" w:rsidRPr="000E535E" w:rsidTr="000A5570">
        <w:trPr>
          <w:trHeight w:val="603"/>
        </w:trPr>
        <w:tc>
          <w:tcPr>
            <w:tcW w:w="1703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7F0228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riangle Percentage</w:t>
            </w:r>
          </w:p>
        </w:tc>
        <w:tc>
          <w:tcPr>
            <w:tcW w:w="2252" w:type="dxa"/>
            <w:shd w:val="clear" w:color="auto" w:fill="auto"/>
            <w:tcMar>
              <w:left w:w="103" w:type="dxa"/>
            </w:tcMar>
          </w:tcPr>
          <w:p w:rsidR="00A377C6" w:rsidRPr="000E535E" w:rsidRDefault="00A377C6" w:rsidP="007F0228">
            <w:pPr>
              <w:tabs>
                <w:tab w:val="center" w:pos="1017"/>
                <w:tab w:val="right" w:pos="2034"/>
              </w:tabs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</w:p>
        </w:tc>
        <w:tc>
          <w:tcPr>
            <w:tcW w:w="5940" w:type="dxa"/>
            <w:shd w:val="clear" w:color="auto" w:fill="auto"/>
            <w:tcMar>
              <w:left w:w="103" w:type="dxa"/>
            </w:tcMar>
          </w:tcPr>
          <w:p w:rsidR="00A377C6" w:rsidRPr="000E535E" w:rsidRDefault="00565394" w:rsidP="007F0228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he</w:t>
            </w:r>
            <w:r w:rsidR="00C57716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n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umber of </w:t>
            </w:r>
            <w:r w:rsidR="00C57716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the 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riangle</w:t>
            </w:r>
            <w:r w:rsidR="00C57716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s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in the network divided by the whole number of possible triangles.</w:t>
            </w:r>
          </w:p>
        </w:tc>
      </w:tr>
      <w:tr w:rsidR="008533D4" w:rsidRPr="000E535E" w:rsidTr="000A5570">
        <w:trPr>
          <w:trHeight w:val="603"/>
        </w:trPr>
        <w:tc>
          <w:tcPr>
            <w:tcW w:w="1703" w:type="dxa"/>
            <w:tcBorders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143180" w:rsidP="007F0228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Density</w:t>
            </w:r>
          </w:p>
        </w:tc>
        <w:tc>
          <w:tcPr>
            <w:tcW w:w="2252" w:type="dxa"/>
            <w:tcBorders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A377C6" w:rsidP="007F0228">
            <w:pPr>
              <w:tabs>
                <w:tab w:val="center" w:pos="1017"/>
                <w:tab w:val="right" w:pos="2034"/>
              </w:tabs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</w:p>
        </w:tc>
        <w:tc>
          <w:tcPr>
            <w:tcW w:w="5940" w:type="dxa"/>
            <w:tcBorders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565394" w:rsidP="007F0228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he edge counts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divided by the number of all possible edges in an undirected graph.</w:t>
            </w:r>
          </w:p>
        </w:tc>
      </w:tr>
    </w:tbl>
    <w:p w:rsidR="00A377C6" w:rsidRPr="000E535E" w:rsidRDefault="00A377C6" w:rsidP="00062D10">
      <w:pPr>
        <w:jc w:val="both"/>
        <w:rPr>
          <w:rFonts w:eastAsiaTheme="majorEastAsia" w:cstheme="majorBidi"/>
          <w:i/>
          <w:iCs/>
          <w:color w:val="auto"/>
          <w:sz w:val="30"/>
          <w:szCs w:val="30"/>
          <w:lang w:bidi="fa-IR"/>
        </w:rPr>
      </w:pPr>
      <w:bookmarkStart w:id="0" w:name="_GoBack"/>
      <w:bookmarkEnd w:id="0"/>
    </w:p>
    <w:sectPr w:rsidR="00A377C6" w:rsidRPr="000E535E" w:rsidSect="005034AB">
      <w:type w:val="continuous"/>
      <w:pgSz w:w="12240" w:h="15840"/>
      <w:pgMar w:top="1440" w:right="1440" w:bottom="1440" w:left="1440" w:header="0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3F55" w:rsidRDefault="00D93F55" w:rsidP="002D4037">
      <w:pPr>
        <w:spacing w:after="0" w:line="240" w:lineRule="auto"/>
      </w:pPr>
      <w:r>
        <w:separator/>
      </w:r>
    </w:p>
  </w:endnote>
  <w:endnote w:type="continuationSeparator" w:id="0">
    <w:p w:rsidR="00D93F55" w:rsidRDefault="00D93F55" w:rsidP="002D40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Times New Roman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ulliver">
    <w:panose1 w:val="00000000000000000000"/>
    <w:charset w:val="00"/>
    <w:family w:val="modern"/>
    <w:notTrueType/>
    <w:pitch w:val="variable"/>
    <w:sig w:usb0="800000AF" w:usb1="50002048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3F55" w:rsidRDefault="00D93F55" w:rsidP="002D4037">
      <w:pPr>
        <w:spacing w:after="0" w:line="240" w:lineRule="auto"/>
      </w:pPr>
      <w:r>
        <w:separator/>
      </w:r>
    </w:p>
  </w:footnote>
  <w:footnote w:type="continuationSeparator" w:id="0">
    <w:p w:rsidR="00D93F55" w:rsidRDefault="00D93F55" w:rsidP="002D40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35EF5"/>
    <w:multiLevelType w:val="hybridMultilevel"/>
    <w:tmpl w:val="5978D9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" w15:restartNumberingAfterBreak="0">
    <w:nsid w:val="0EB26369"/>
    <w:multiLevelType w:val="hybridMultilevel"/>
    <w:tmpl w:val="B8565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014D4"/>
    <w:multiLevelType w:val="hybridMultilevel"/>
    <w:tmpl w:val="6CA8F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1323C"/>
    <w:multiLevelType w:val="multilevel"/>
    <w:tmpl w:val="C4F0E3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C2D1AA1"/>
    <w:multiLevelType w:val="multilevel"/>
    <w:tmpl w:val="6F2A21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92248BF"/>
    <w:multiLevelType w:val="multilevel"/>
    <w:tmpl w:val="FFE6B986"/>
    <w:lvl w:ilvl="0">
      <w:start w:val="1"/>
      <w:numFmt w:val="bullet"/>
      <w:lvlText w:val=""/>
      <w:lvlJc w:val="left"/>
      <w:pPr>
        <w:tabs>
          <w:tab w:val="num" w:pos="860"/>
        </w:tabs>
        <w:ind w:left="86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220"/>
        </w:tabs>
        <w:ind w:left="12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580"/>
        </w:tabs>
        <w:ind w:left="15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940"/>
        </w:tabs>
        <w:ind w:left="19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300"/>
        </w:tabs>
        <w:ind w:left="23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660"/>
        </w:tabs>
        <w:ind w:left="26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020"/>
        </w:tabs>
        <w:ind w:left="30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380"/>
        </w:tabs>
        <w:ind w:left="33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740"/>
        </w:tabs>
        <w:ind w:left="374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36203978"/>
    <w:multiLevelType w:val="multilevel"/>
    <w:tmpl w:val="F1D2CB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6436BA5"/>
    <w:multiLevelType w:val="hybridMultilevel"/>
    <w:tmpl w:val="E5F0C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DA0F4C"/>
    <w:multiLevelType w:val="hybridMultilevel"/>
    <w:tmpl w:val="2460D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3365EF"/>
    <w:multiLevelType w:val="multilevel"/>
    <w:tmpl w:val="97AC0E8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4AF300D7"/>
    <w:multiLevelType w:val="hybridMultilevel"/>
    <w:tmpl w:val="AEC41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C4570B"/>
    <w:multiLevelType w:val="hybridMultilevel"/>
    <w:tmpl w:val="38FA49D4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2" w15:restartNumberingAfterBreak="0">
    <w:nsid w:val="4F6E6289"/>
    <w:multiLevelType w:val="hybridMultilevel"/>
    <w:tmpl w:val="FBEA0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952CE1"/>
    <w:multiLevelType w:val="hybridMultilevel"/>
    <w:tmpl w:val="D4C4D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184772"/>
    <w:multiLevelType w:val="multilevel"/>
    <w:tmpl w:val="47F4CA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17927C1"/>
    <w:multiLevelType w:val="hybridMultilevel"/>
    <w:tmpl w:val="8696C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134699"/>
    <w:multiLevelType w:val="hybridMultilevel"/>
    <w:tmpl w:val="21F88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2D2E02"/>
    <w:multiLevelType w:val="hybridMultilevel"/>
    <w:tmpl w:val="9754E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FB057A"/>
    <w:multiLevelType w:val="hybridMultilevel"/>
    <w:tmpl w:val="78500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6A2E08"/>
    <w:multiLevelType w:val="multilevel"/>
    <w:tmpl w:val="4D006B8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75CE3288"/>
    <w:multiLevelType w:val="hybridMultilevel"/>
    <w:tmpl w:val="9434F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4"/>
  </w:num>
  <w:num w:numId="3">
    <w:abstractNumId w:val="6"/>
  </w:num>
  <w:num w:numId="4">
    <w:abstractNumId w:val="14"/>
  </w:num>
  <w:num w:numId="5">
    <w:abstractNumId w:val="9"/>
  </w:num>
  <w:num w:numId="6">
    <w:abstractNumId w:val="3"/>
  </w:num>
  <w:num w:numId="7">
    <w:abstractNumId w:val="5"/>
  </w:num>
  <w:num w:numId="8">
    <w:abstractNumId w:val="1"/>
  </w:num>
  <w:num w:numId="9">
    <w:abstractNumId w:val="2"/>
  </w:num>
  <w:num w:numId="10">
    <w:abstractNumId w:val="19"/>
  </w:num>
  <w:num w:numId="11">
    <w:abstractNumId w:val="19"/>
  </w:num>
  <w:num w:numId="12">
    <w:abstractNumId w:val="0"/>
  </w:num>
  <w:num w:numId="13">
    <w:abstractNumId w:val="15"/>
  </w:num>
  <w:num w:numId="14">
    <w:abstractNumId w:val="7"/>
  </w:num>
  <w:num w:numId="15">
    <w:abstractNumId w:val="11"/>
  </w:num>
  <w:num w:numId="16">
    <w:abstractNumId w:val="8"/>
  </w:num>
  <w:num w:numId="17">
    <w:abstractNumId w:val="19"/>
  </w:num>
  <w:num w:numId="18">
    <w:abstractNumId w:val="20"/>
  </w:num>
  <w:num w:numId="19">
    <w:abstractNumId w:val="13"/>
  </w:num>
  <w:num w:numId="20">
    <w:abstractNumId w:val="10"/>
  </w:num>
  <w:num w:numId="21">
    <w:abstractNumId w:val="18"/>
  </w:num>
  <w:num w:numId="22">
    <w:abstractNumId w:val="12"/>
  </w:num>
  <w:num w:numId="23">
    <w:abstractNumId w:val="17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tDQ1NTQ0sTA3NjdX0lEKTi0uzszPAykwN6wFAMxrnmA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wzp0029ozsevlewwftvdvdgdx0w20d5r9dt&quot;&gt;proposalLibrary&lt;record-ids&gt;&lt;item&gt;156&lt;/item&gt;&lt;/record-ids&gt;&lt;/item&gt;&lt;/Libraries&gt;"/>
  </w:docVars>
  <w:rsids>
    <w:rsidRoot w:val="00A377C6"/>
    <w:rsid w:val="00004A6D"/>
    <w:rsid w:val="00005C2B"/>
    <w:rsid w:val="00006096"/>
    <w:rsid w:val="00011009"/>
    <w:rsid w:val="00013062"/>
    <w:rsid w:val="000132BC"/>
    <w:rsid w:val="0002191D"/>
    <w:rsid w:val="000232C1"/>
    <w:rsid w:val="00023681"/>
    <w:rsid w:val="00023D4F"/>
    <w:rsid w:val="00027AD1"/>
    <w:rsid w:val="00035B25"/>
    <w:rsid w:val="00036983"/>
    <w:rsid w:val="00040DB3"/>
    <w:rsid w:val="000536BD"/>
    <w:rsid w:val="00054EF2"/>
    <w:rsid w:val="00062723"/>
    <w:rsid w:val="00062D10"/>
    <w:rsid w:val="0007305F"/>
    <w:rsid w:val="000732ED"/>
    <w:rsid w:val="0008266B"/>
    <w:rsid w:val="00087BCA"/>
    <w:rsid w:val="00090A14"/>
    <w:rsid w:val="00094C3F"/>
    <w:rsid w:val="000A2884"/>
    <w:rsid w:val="000A4CF8"/>
    <w:rsid w:val="000A5570"/>
    <w:rsid w:val="000B1355"/>
    <w:rsid w:val="000B4D38"/>
    <w:rsid w:val="000B4D94"/>
    <w:rsid w:val="000C38A1"/>
    <w:rsid w:val="000C38E4"/>
    <w:rsid w:val="000C44ED"/>
    <w:rsid w:val="000C76B1"/>
    <w:rsid w:val="000D1B46"/>
    <w:rsid w:val="000D2C44"/>
    <w:rsid w:val="000D2D6C"/>
    <w:rsid w:val="000D368F"/>
    <w:rsid w:val="000D410D"/>
    <w:rsid w:val="000D4794"/>
    <w:rsid w:val="000D5C5F"/>
    <w:rsid w:val="000E03FD"/>
    <w:rsid w:val="000E535E"/>
    <w:rsid w:val="000E618F"/>
    <w:rsid w:val="000E6D05"/>
    <w:rsid w:val="000F1135"/>
    <w:rsid w:val="000F7A37"/>
    <w:rsid w:val="0010708F"/>
    <w:rsid w:val="00111AF6"/>
    <w:rsid w:val="00117C8F"/>
    <w:rsid w:val="0012188C"/>
    <w:rsid w:val="0012424D"/>
    <w:rsid w:val="0012487D"/>
    <w:rsid w:val="0012517F"/>
    <w:rsid w:val="00132721"/>
    <w:rsid w:val="0013328A"/>
    <w:rsid w:val="0013763A"/>
    <w:rsid w:val="00137BC4"/>
    <w:rsid w:val="001429C7"/>
    <w:rsid w:val="00143180"/>
    <w:rsid w:val="00145E19"/>
    <w:rsid w:val="00156E28"/>
    <w:rsid w:val="00160B80"/>
    <w:rsid w:val="001620CD"/>
    <w:rsid w:val="001643B8"/>
    <w:rsid w:val="00165A35"/>
    <w:rsid w:val="00174A0F"/>
    <w:rsid w:val="0017783B"/>
    <w:rsid w:val="00177A6F"/>
    <w:rsid w:val="001823D8"/>
    <w:rsid w:val="00186EFB"/>
    <w:rsid w:val="0019379A"/>
    <w:rsid w:val="001A1E64"/>
    <w:rsid w:val="001A2F07"/>
    <w:rsid w:val="001B287C"/>
    <w:rsid w:val="001B2FD9"/>
    <w:rsid w:val="001C062E"/>
    <w:rsid w:val="001C080C"/>
    <w:rsid w:val="001C2727"/>
    <w:rsid w:val="001C324E"/>
    <w:rsid w:val="001C5310"/>
    <w:rsid w:val="001C6181"/>
    <w:rsid w:val="001C67C3"/>
    <w:rsid w:val="001D13C7"/>
    <w:rsid w:val="001D716A"/>
    <w:rsid w:val="001E198C"/>
    <w:rsid w:val="001E249A"/>
    <w:rsid w:val="001E352D"/>
    <w:rsid w:val="001E6C17"/>
    <w:rsid w:val="001E708B"/>
    <w:rsid w:val="001F16DA"/>
    <w:rsid w:val="001F2B32"/>
    <w:rsid w:val="00205194"/>
    <w:rsid w:val="00206ACE"/>
    <w:rsid w:val="0020751C"/>
    <w:rsid w:val="00207839"/>
    <w:rsid w:val="00212039"/>
    <w:rsid w:val="00213F1F"/>
    <w:rsid w:val="00215EA6"/>
    <w:rsid w:val="002163AF"/>
    <w:rsid w:val="00221D6F"/>
    <w:rsid w:val="00222391"/>
    <w:rsid w:val="00240AD4"/>
    <w:rsid w:val="00241532"/>
    <w:rsid w:val="00242F42"/>
    <w:rsid w:val="00243A24"/>
    <w:rsid w:val="002465F1"/>
    <w:rsid w:val="00247089"/>
    <w:rsid w:val="0025445C"/>
    <w:rsid w:val="002556D6"/>
    <w:rsid w:val="00261B92"/>
    <w:rsid w:val="00264AC7"/>
    <w:rsid w:val="002651D1"/>
    <w:rsid w:val="002705FF"/>
    <w:rsid w:val="00270687"/>
    <w:rsid w:val="00270A05"/>
    <w:rsid w:val="00273DC7"/>
    <w:rsid w:val="00276438"/>
    <w:rsid w:val="00284D49"/>
    <w:rsid w:val="00292716"/>
    <w:rsid w:val="002943C7"/>
    <w:rsid w:val="002943F4"/>
    <w:rsid w:val="002944EC"/>
    <w:rsid w:val="00295E61"/>
    <w:rsid w:val="002A053F"/>
    <w:rsid w:val="002A167F"/>
    <w:rsid w:val="002A6FB8"/>
    <w:rsid w:val="002A77A5"/>
    <w:rsid w:val="002B7C8E"/>
    <w:rsid w:val="002C5555"/>
    <w:rsid w:val="002D17D2"/>
    <w:rsid w:val="002D3808"/>
    <w:rsid w:val="002D4037"/>
    <w:rsid w:val="002D6BA3"/>
    <w:rsid w:val="002D6BBC"/>
    <w:rsid w:val="002E0163"/>
    <w:rsid w:val="002E2EE5"/>
    <w:rsid w:val="002E4040"/>
    <w:rsid w:val="002E784F"/>
    <w:rsid w:val="002E7AD0"/>
    <w:rsid w:val="002E7CA3"/>
    <w:rsid w:val="002F722E"/>
    <w:rsid w:val="00300199"/>
    <w:rsid w:val="003066D4"/>
    <w:rsid w:val="00306A24"/>
    <w:rsid w:val="003131E0"/>
    <w:rsid w:val="0031473F"/>
    <w:rsid w:val="00314888"/>
    <w:rsid w:val="00314FB5"/>
    <w:rsid w:val="00320EF5"/>
    <w:rsid w:val="003215C2"/>
    <w:rsid w:val="003250DA"/>
    <w:rsid w:val="00326418"/>
    <w:rsid w:val="00327CCA"/>
    <w:rsid w:val="00330381"/>
    <w:rsid w:val="003308F0"/>
    <w:rsid w:val="003364FB"/>
    <w:rsid w:val="0033729E"/>
    <w:rsid w:val="0034197F"/>
    <w:rsid w:val="00341B36"/>
    <w:rsid w:val="0034340D"/>
    <w:rsid w:val="00343AC3"/>
    <w:rsid w:val="00350BBF"/>
    <w:rsid w:val="00354B30"/>
    <w:rsid w:val="0036711B"/>
    <w:rsid w:val="00367AA9"/>
    <w:rsid w:val="00370E13"/>
    <w:rsid w:val="003728B5"/>
    <w:rsid w:val="003735A7"/>
    <w:rsid w:val="003750F2"/>
    <w:rsid w:val="00375796"/>
    <w:rsid w:val="003801C3"/>
    <w:rsid w:val="003816A2"/>
    <w:rsid w:val="00385B8D"/>
    <w:rsid w:val="0039337D"/>
    <w:rsid w:val="00396E79"/>
    <w:rsid w:val="003A09E1"/>
    <w:rsid w:val="003A2F05"/>
    <w:rsid w:val="003A2F10"/>
    <w:rsid w:val="003A3A61"/>
    <w:rsid w:val="003A6907"/>
    <w:rsid w:val="003A6C78"/>
    <w:rsid w:val="003A730A"/>
    <w:rsid w:val="003C204D"/>
    <w:rsid w:val="003C26F2"/>
    <w:rsid w:val="003C7B40"/>
    <w:rsid w:val="003D2B94"/>
    <w:rsid w:val="003D2F45"/>
    <w:rsid w:val="003D6418"/>
    <w:rsid w:val="003E153D"/>
    <w:rsid w:val="003E1778"/>
    <w:rsid w:val="003E1866"/>
    <w:rsid w:val="003E5337"/>
    <w:rsid w:val="003E6C20"/>
    <w:rsid w:val="003E7184"/>
    <w:rsid w:val="003F3ED4"/>
    <w:rsid w:val="00400BD2"/>
    <w:rsid w:val="00401CAA"/>
    <w:rsid w:val="004053C6"/>
    <w:rsid w:val="0041038F"/>
    <w:rsid w:val="00414D2F"/>
    <w:rsid w:val="00415143"/>
    <w:rsid w:val="00415917"/>
    <w:rsid w:val="0042037E"/>
    <w:rsid w:val="00423086"/>
    <w:rsid w:val="00423FCD"/>
    <w:rsid w:val="004263D1"/>
    <w:rsid w:val="00426E3E"/>
    <w:rsid w:val="004315BB"/>
    <w:rsid w:val="00437216"/>
    <w:rsid w:val="00437D39"/>
    <w:rsid w:val="00441724"/>
    <w:rsid w:val="00442731"/>
    <w:rsid w:val="00442EB7"/>
    <w:rsid w:val="00444AAB"/>
    <w:rsid w:val="004531E4"/>
    <w:rsid w:val="004532C1"/>
    <w:rsid w:val="004574BF"/>
    <w:rsid w:val="00457FDA"/>
    <w:rsid w:val="004610EF"/>
    <w:rsid w:val="00465D38"/>
    <w:rsid w:val="0046780E"/>
    <w:rsid w:val="00471C8E"/>
    <w:rsid w:val="00472B2C"/>
    <w:rsid w:val="004751B7"/>
    <w:rsid w:val="004764B0"/>
    <w:rsid w:val="00476739"/>
    <w:rsid w:val="0048221D"/>
    <w:rsid w:val="0048241A"/>
    <w:rsid w:val="00483F53"/>
    <w:rsid w:val="00484A71"/>
    <w:rsid w:val="0048507A"/>
    <w:rsid w:val="00486299"/>
    <w:rsid w:val="004942E2"/>
    <w:rsid w:val="00495437"/>
    <w:rsid w:val="004A1D39"/>
    <w:rsid w:val="004A78EA"/>
    <w:rsid w:val="004B0777"/>
    <w:rsid w:val="004B1423"/>
    <w:rsid w:val="004B7361"/>
    <w:rsid w:val="004C0B68"/>
    <w:rsid w:val="004C12E9"/>
    <w:rsid w:val="004C2E9F"/>
    <w:rsid w:val="004C6486"/>
    <w:rsid w:val="004D4491"/>
    <w:rsid w:val="004D58DF"/>
    <w:rsid w:val="004D654E"/>
    <w:rsid w:val="004D6BF8"/>
    <w:rsid w:val="004D7AEA"/>
    <w:rsid w:val="004E4DEA"/>
    <w:rsid w:val="004F74D0"/>
    <w:rsid w:val="004F75C0"/>
    <w:rsid w:val="00501906"/>
    <w:rsid w:val="00501C4D"/>
    <w:rsid w:val="005034AB"/>
    <w:rsid w:val="00510493"/>
    <w:rsid w:val="00515366"/>
    <w:rsid w:val="005169A7"/>
    <w:rsid w:val="00517A1F"/>
    <w:rsid w:val="005204DA"/>
    <w:rsid w:val="00523683"/>
    <w:rsid w:val="00523E3B"/>
    <w:rsid w:val="005320B3"/>
    <w:rsid w:val="0053384E"/>
    <w:rsid w:val="00536AAD"/>
    <w:rsid w:val="005373B0"/>
    <w:rsid w:val="00551FCA"/>
    <w:rsid w:val="0055576D"/>
    <w:rsid w:val="00565394"/>
    <w:rsid w:val="00566B8C"/>
    <w:rsid w:val="00572599"/>
    <w:rsid w:val="00577511"/>
    <w:rsid w:val="00577BF5"/>
    <w:rsid w:val="0058131E"/>
    <w:rsid w:val="00583557"/>
    <w:rsid w:val="00583DB7"/>
    <w:rsid w:val="00586AE5"/>
    <w:rsid w:val="00592A5E"/>
    <w:rsid w:val="00592B6D"/>
    <w:rsid w:val="00593483"/>
    <w:rsid w:val="00593952"/>
    <w:rsid w:val="005948B4"/>
    <w:rsid w:val="005A0BB3"/>
    <w:rsid w:val="005A17EE"/>
    <w:rsid w:val="005A51AA"/>
    <w:rsid w:val="005A75AF"/>
    <w:rsid w:val="005B51A0"/>
    <w:rsid w:val="005B6659"/>
    <w:rsid w:val="005C5028"/>
    <w:rsid w:val="005C5482"/>
    <w:rsid w:val="005C6BF3"/>
    <w:rsid w:val="005D62C2"/>
    <w:rsid w:val="005E0015"/>
    <w:rsid w:val="005E07A7"/>
    <w:rsid w:val="005E2030"/>
    <w:rsid w:val="005E2E75"/>
    <w:rsid w:val="005F0C09"/>
    <w:rsid w:val="005F598A"/>
    <w:rsid w:val="00600086"/>
    <w:rsid w:val="00601010"/>
    <w:rsid w:val="006016A1"/>
    <w:rsid w:val="006019A0"/>
    <w:rsid w:val="00610D96"/>
    <w:rsid w:val="00614329"/>
    <w:rsid w:val="00616A0C"/>
    <w:rsid w:val="0062138B"/>
    <w:rsid w:val="00623303"/>
    <w:rsid w:val="006233D0"/>
    <w:rsid w:val="006313CA"/>
    <w:rsid w:val="006315ED"/>
    <w:rsid w:val="00632B64"/>
    <w:rsid w:val="00632FC2"/>
    <w:rsid w:val="00633781"/>
    <w:rsid w:val="00637502"/>
    <w:rsid w:val="006402E6"/>
    <w:rsid w:val="00643789"/>
    <w:rsid w:val="0064774C"/>
    <w:rsid w:val="006509BB"/>
    <w:rsid w:val="00652407"/>
    <w:rsid w:val="00654DE8"/>
    <w:rsid w:val="006563BC"/>
    <w:rsid w:val="00662D0F"/>
    <w:rsid w:val="00664FAD"/>
    <w:rsid w:val="006727C5"/>
    <w:rsid w:val="006A263D"/>
    <w:rsid w:val="006A28DA"/>
    <w:rsid w:val="006A4615"/>
    <w:rsid w:val="006A62B2"/>
    <w:rsid w:val="006A72EC"/>
    <w:rsid w:val="006A7773"/>
    <w:rsid w:val="006A79BF"/>
    <w:rsid w:val="006A7B44"/>
    <w:rsid w:val="006B6650"/>
    <w:rsid w:val="006B7C6B"/>
    <w:rsid w:val="006C1875"/>
    <w:rsid w:val="006C3AB9"/>
    <w:rsid w:val="006C654F"/>
    <w:rsid w:val="006C7044"/>
    <w:rsid w:val="006D323F"/>
    <w:rsid w:val="006D52B5"/>
    <w:rsid w:val="006E0AE3"/>
    <w:rsid w:val="006E1F2B"/>
    <w:rsid w:val="006E214E"/>
    <w:rsid w:val="006E6BB0"/>
    <w:rsid w:val="006F07A9"/>
    <w:rsid w:val="006F0B62"/>
    <w:rsid w:val="006F1DFD"/>
    <w:rsid w:val="006F41A4"/>
    <w:rsid w:val="007044BF"/>
    <w:rsid w:val="0070516B"/>
    <w:rsid w:val="00711446"/>
    <w:rsid w:val="00712017"/>
    <w:rsid w:val="0072525E"/>
    <w:rsid w:val="0073206F"/>
    <w:rsid w:val="0073415D"/>
    <w:rsid w:val="007429EF"/>
    <w:rsid w:val="00743B5D"/>
    <w:rsid w:val="00744E8D"/>
    <w:rsid w:val="00753398"/>
    <w:rsid w:val="007574C9"/>
    <w:rsid w:val="00757793"/>
    <w:rsid w:val="00766E9E"/>
    <w:rsid w:val="00767499"/>
    <w:rsid w:val="00772EE5"/>
    <w:rsid w:val="00774727"/>
    <w:rsid w:val="0077668B"/>
    <w:rsid w:val="007772D2"/>
    <w:rsid w:val="00783538"/>
    <w:rsid w:val="0078659E"/>
    <w:rsid w:val="00786AD9"/>
    <w:rsid w:val="00786AE4"/>
    <w:rsid w:val="00787B86"/>
    <w:rsid w:val="00787D1F"/>
    <w:rsid w:val="007934DA"/>
    <w:rsid w:val="007934DD"/>
    <w:rsid w:val="007957F4"/>
    <w:rsid w:val="007A0FA0"/>
    <w:rsid w:val="007B17FC"/>
    <w:rsid w:val="007B1862"/>
    <w:rsid w:val="007B2D62"/>
    <w:rsid w:val="007B49A9"/>
    <w:rsid w:val="007B602C"/>
    <w:rsid w:val="007B79C3"/>
    <w:rsid w:val="007C1CDF"/>
    <w:rsid w:val="007C2E8E"/>
    <w:rsid w:val="007C7A71"/>
    <w:rsid w:val="007D0171"/>
    <w:rsid w:val="007D0808"/>
    <w:rsid w:val="007D5646"/>
    <w:rsid w:val="007D5AB4"/>
    <w:rsid w:val="007E2291"/>
    <w:rsid w:val="007E3DF8"/>
    <w:rsid w:val="007F0228"/>
    <w:rsid w:val="007F03C6"/>
    <w:rsid w:val="007F14FF"/>
    <w:rsid w:val="007F4F82"/>
    <w:rsid w:val="008009B9"/>
    <w:rsid w:val="00807A6C"/>
    <w:rsid w:val="008127D7"/>
    <w:rsid w:val="00813159"/>
    <w:rsid w:val="00814CF5"/>
    <w:rsid w:val="008172C8"/>
    <w:rsid w:val="00823594"/>
    <w:rsid w:val="0082687E"/>
    <w:rsid w:val="00827804"/>
    <w:rsid w:val="00837869"/>
    <w:rsid w:val="00840185"/>
    <w:rsid w:val="00842090"/>
    <w:rsid w:val="008469C0"/>
    <w:rsid w:val="0084726F"/>
    <w:rsid w:val="008533D4"/>
    <w:rsid w:val="008544E2"/>
    <w:rsid w:val="00856289"/>
    <w:rsid w:val="00856667"/>
    <w:rsid w:val="00856BDF"/>
    <w:rsid w:val="008604D8"/>
    <w:rsid w:val="008608EC"/>
    <w:rsid w:val="00860CBE"/>
    <w:rsid w:val="0086349A"/>
    <w:rsid w:val="00864742"/>
    <w:rsid w:val="00864940"/>
    <w:rsid w:val="0086525E"/>
    <w:rsid w:val="008705D2"/>
    <w:rsid w:val="00871D01"/>
    <w:rsid w:val="008725B4"/>
    <w:rsid w:val="008738A9"/>
    <w:rsid w:val="00873CD5"/>
    <w:rsid w:val="00875799"/>
    <w:rsid w:val="0087683C"/>
    <w:rsid w:val="0087683D"/>
    <w:rsid w:val="00877718"/>
    <w:rsid w:val="00885CDF"/>
    <w:rsid w:val="00885D10"/>
    <w:rsid w:val="00886BC7"/>
    <w:rsid w:val="0088760B"/>
    <w:rsid w:val="0089277B"/>
    <w:rsid w:val="00895B55"/>
    <w:rsid w:val="008A05FF"/>
    <w:rsid w:val="008A07FA"/>
    <w:rsid w:val="008A0D0B"/>
    <w:rsid w:val="008A5310"/>
    <w:rsid w:val="008A78D1"/>
    <w:rsid w:val="008B02F9"/>
    <w:rsid w:val="008C3515"/>
    <w:rsid w:val="008C3AE9"/>
    <w:rsid w:val="008D442F"/>
    <w:rsid w:val="008D695C"/>
    <w:rsid w:val="008D70FA"/>
    <w:rsid w:val="008E0754"/>
    <w:rsid w:val="008E3A94"/>
    <w:rsid w:val="008E5179"/>
    <w:rsid w:val="0091097A"/>
    <w:rsid w:val="0091176A"/>
    <w:rsid w:val="00911FDC"/>
    <w:rsid w:val="009224C8"/>
    <w:rsid w:val="00925CDF"/>
    <w:rsid w:val="00932B57"/>
    <w:rsid w:val="009339CB"/>
    <w:rsid w:val="00937C7F"/>
    <w:rsid w:val="00940343"/>
    <w:rsid w:val="009413BE"/>
    <w:rsid w:val="00944CAA"/>
    <w:rsid w:val="009456DD"/>
    <w:rsid w:val="00945E39"/>
    <w:rsid w:val="00946E6E"/>
    <w:rsid w:val="00951E8F"/>
    <w:rsid w:val="00960443"/>
    <w:rsid w:val="00961E45"/>
    <w:rsid w:val="0096630F"/>
    <w:rsid w:val="009828AC"/>
    <w:rsid w:val="00984F39"/>
    <w:rsid w:val="00986CF0"/>
    <w:rsid w:val="009925D4"/>
    <w:rsid w:val="00993F7E"/>
    <w:rsid w:val="009A0B80"/>
    <w:rsid w:val="009A386F"/>
    <w:rsid w:val="009A53E6"/>
    <w:rsid w:val="009A764E"/>
    <w:rsid w:val="009B0A92"/>
    <w:rsid w:val="009B474F"/>
    <w:rsid w:val="009B639B"/>
    <w:rsid w:val="009C2A4E"/>
    <w:rsid w:val="009C5185"/>
    <w:rsid w:val="009C57A3"/>
    <w:rsid w:val="009D13A9"/>
    <w:rsid w:val="009D13F1"/>
    <w:rsid w:val="009D1BB9"/>
    <w:rsid w:val="009D6733"/>
    <w:rsid w:val="009D73E8"/>
    <w:rsid w:val="009E591D"/>
    <w:rsid w:val="009F0FE3"/>
    <w:rsid w:val="009F3971"/>
    <w:rsid w:val="00A07A2B"/>
    <w:rsid w:val="00A103CA"/>
    <w:rsid w:val="00A20525"/>
    <w:rsid w:val="00A20D37"/>
    <w:rsid w:val="00A27D70"/>
    <w:rsid w:val="00A3412A"/>
    <w:rsid w:val="00A36E56"/>
    <w:rsid w:val="00A377C6"/>
    <w:rsid w:val="00A40E4E"/>
    <w:rsid w:val="00A47BB4"/>
    <w:rsid w:val="00A5319B"/>
    <w:rsid w:val="00A53334"/>
    <w:rsid w:val="00A534FC"/>
    <w:rsid w:val="00A53F92"/>
    <w:rsid w:val="00A541B3"/>
    <w:rsid w:val="00A61FEC"/>
    <w:rsid w:val="00A62DF7"/>
    <w:rsid w:val="00A644C1"/>
    <w:rsid w:val="00A679CE"/>
    <w:rsid w:val="00A71911"/>
    <w:rsid w:val="00A7528D"/>
    <w:rsid w:val="00A76545"/>
    <w:rsid w:val="00A77376"/>
    <w:rsid w:val="00A77DE1"/>
    <w:rsid w:val="00A80F65"/>
    <w:rsid w:val="00A821D3"/>
    <w:rsid w:val="00A90342"/>
    <w:rsid w:val="00A918BA"/>
    <w:rsid w:val="00A9404D"/>
    <w:rsid w:val="00A94972"/>
    <w:rsid w:val="00A97093"/>
    <w:rsid w:val="00AA5E4E"/>
    <w:rsid w:val="00AB1A1E"/>
    <w:rsid w:val="00AB3071"/>
    <w:rsid w:val="00AB349F"/>
    <w:rsid w:val="00AB5629"/>
    <w:rsid w:val="00AB79C6"/>
    <w:rsid w:val="00AC3730"/>
    <w:rsid w:val="00AC55A4"/>
    <w:rsid w:val="00AD16AA"/>
    <w:rsid w:val="00AD33AC"/>
    <w:rsid w:val="00AD7B10"/>
    <w:rsid w:val="00AE2FE6"/>
    <w:rsid w:val="00AE4C14"/>
    <w:rsid w:val="00AE6385"/>
    <w:rsid w:val="00AE6CC0"/>
    <w:rsid w:val="00AE75D7"/>
    <w:rsid w:val="00AE7EED"/>
    <w:rsid w:val="00AF13F8"/>
    <w:rsid w:val="00AF2528"/>
    <w:rsid w:val="00AF3F78"/>
    <w:rsid w:val="00AF7C62"/>
    <w:rsid w:val="00B019C1"/>
    <w:rsid w:val="00B02F17"/>
    <w:rsid w:val="00B03A40"/>
    <w:rsid w:val="00B06BC9"/>
    <w:rsid w:val="00B07B01"/>
    <w:rsid w:val="00B27C83"/>
    <w:rsid w:val="00B300D2"/>
    <w:rsid w:val="00B30EAB"/>
    <w:rsid w:val="00B32A4D"/>
    <w:rsid w:val="00B33B00"/>
    <w:rsid w:val="00B34A41"/>
    <w:rsid w:val="00B43065"/>
    <w:rsid w:val="00B4535F"/>
    <w:rsid w:val="00B458BA"/>
    <w:rsid w:val="00B46463"/>
    <w:rsid w:val="00B46CD5"/>
    <w:rsid w:val="00B47FFD"/>
    <w:rsid w:val="00B508EF"/>
    <w:rsid w:val="00B50E94"/>
    <w:rsid w:val="00B5270E"/>
    <w:rsid w:val="00B54D3A"/>
    <w:rsid w:val="00B563CB"/>
    <w:rsid w:val="00B60096"/>
    <w:rsid w:val="00B62A18"/>
    <w:rsid w:val="00B63B52"/>
    <w:rsid w:val="00B63B64"/>
    <w:rsid w:val="00B643C9"/>
    <w:rsid w:val="00B71A41"/>
    <w:rsid w:val="00B72AED"/>
    <w:rsid w:val="00B76AE1"/>
    <w:rsid w:val="00B83227"/>
    <w:rsid w:val="00B857DE"/>
    <w:rsid w:val="00B9058F"/>
    <w:rsid w:val="00B97495"/>
    <w:rsid w:val="00BA1084"/>
    <w:rsid w:val="00BA250A"/>
    <w:rsid w:val="00BA29E5"/>
    <w:rsid w:val="00BB08DB"/>
    <w:rsid w:val="00BB13FA"/>
    <w:rsid w:val="00BB2176"/>
    <w:rsid w:val="00BB227A"/>
    <w:rsid w:val="00BB24F0"/>
    <w:rsid w:val="00BB2C4D"/>
    <w:rsid w:val="00BB3F08"/>
    <w:rsid w:val="00BB579B"/>
    <w:rsid w:val="00BC0D68"/>
    <w:rsid w:val="00BC24E1"/>
    <w:rsid w:val="00BD0F80"/>
    <w:rsid w:val="00BD449A"/>
    <w:rsid w:val="00BD6655"/>
    <w:rsid w:val="00BD78B7"/>
    <w:rsid w:val="00BE12B1"/>
    <w:rsid w:val="00BE60FE"/>
    <w:rsid w:val="00BE63A7"/>
    <w:rsid w:val="00BE7C36"/>
    <w:rsid w:val="00BF01BA"/>
    <w:rsid w:val="00BF3660"/>
    <w:rsid w:val="00BF3D31"/>
    <w:rsid w:val="00BF698A"/>
    <w:rsid w:val="00C051AE"/>
    <w:rsid w:val="00C05A54"/>
    <w:rsid w:val="00C07A8E"/>
    <w:rsid w:val="00C10429"/>
    <w:rsid w:val="00C10ACA"/>
    <w:rsid w:val="00C1172A"/>
    <w:rsid w:val="00C122E4"/>
    <w:rsid w:val="00C20EC8"/>
    <w:rsid w:val="00C22209"/>
    <w:rsid w:val="00C2473C"/>
    <w:rsid w:val="00C25185"/>
    <w:rsid w:val="00C25DD9"/>
    <w:rsid w:val="00C30AE1"/>
    <w:rsid w:val="00C34DA7"/>
    <w:rsid w:val="00C36AA5"/>
    <w:rsid w:val="00C4095A"/>
    <w:rsid w:val="00C40EC3"/>
    <w:rsid w:val="00C51EFF"/>
    <w:rsid w:val="00C53C62"/>
    <w:rsid w:val="00C5744A"/>
    <w:rsid w:val="00C57716"/>
    <w:rsid w:val="00C6129C"/>
    <w:rsid w:val="00C6190C"/>
    <w:rsid w:val="00C61D8E"/>
    <w:rsid w:val="00C625F4"/>
    <w:rsid w:val="00C66A78"/>
    <w:rsid w:val="00C73B3A"/>
    <w:rsid w:val="00C8591F"/>
    <w:rsid w:val="00C85C53"/>
    <w:rsid w:val="00C90ACE"/>
    <w:rsid w:val="00C94BDB"/>
    <w:rsid w:val="00C95AF1"/>
    <w:rsid w:val="00CA14FE"/>
    <w:rsid w:val="00CA167E"/>
    <w:rsid w:val="00CA34FA"/>
    <w:rsid w:val="00CA680D"/>
    <w:rsid w:val="00CA7CE2"/>
    <w:rsid w:val="00CB70B2"/>
    <w:rsid w:val="00CC048A"/>
    <w:rsid w:val="00CE0102"/>
    <w:rsid w:val="00CE124D"/>
    <w:rsid w:val="00CE181F"/>
    <w:rsid w:val="00CE2D5F"/>
    <w:rsid w:val="00CE7970"/>
    <w:rsid w:val="00CF35B2"/>
    <w:rsid w:val="00CF79B6"/>
    <w:rsid w:val="00D02929"/>
    <w:rsid w:val="00D036A2"/>
    <w:rsid w:val="00D07957"/>
    <w:rsid w:val="00D14088"/>
    <w:rsid w:val="00D15417"/>
    <w:rsid w:val="00D200DF"/>
    <w:rsid w:val="00D204C3"/>
    <w:rsid w:val="00D222A2"/>
    <w:rsid w:val="00D25BCE"/>
    <w:rsid w:val="00D27455"/>
    <w:rsid w:val="00D40CBE"/>
    <w:rsid w:val="00D62095"/>
    <w:rsid w:val="00D636E7"/>
    <w:rsid w:val="00D64BB0"/>
    <w:rsid w:val="00D65105"/>
    <w:rsid w:val="00D75AC6"/>
    <w:rsid w:val="00D851FB"/>
    <w:rsid w:val="00D90A3D"/>
    <w:rsid w:val="00D91A47"/>
    <w:rsid w:val="00D93F55"/>
    <w:rsid w:val="00D93FAC"/>
    <w:rsid w:val="00D946E6"/>
    <w:rsid w:val="00D96E1A"/>
    <w:rsid w:val="00D96ED0"/>
    <w:rsid w:val="00DA33B7"/>
    <w:rsid w:val="00DB23FD"/>
    <w:rsid w:val="00DB3915"/>
    <w:rsid w:val="00DB50D5"/>
    <w:rsid w:val="00DB59A2"/>
    <w:rsid w:val="00DC5276"/>
    <w:rsid w:val="00DC5C88"/>
    <w:rsid w:val="00DD05CF"/>
    <w:rsid w:val="00DD23ED"/>
    <w:rsid w:val="00DD25C0"/>
    <w:rsid w:val="00DD2C13"/>
    <w:rsid w:val="00DD7057"/>
    <w:rsid w:val="00DE0AE1"/>
    <w:rsid w:val="00DE5CD1"/>
    <w:rsid w:val="00DE6BDF"/>
    <w:rsid w:val="00DF3BF7"/>
    <w:rsid w:val="00DF4E78"/>
    <w:rsid w:val="00DF6EA2"/>
    <w:rsid w:val="00E0011A"/>
    <w:rsid w:val="00E04E00"/>
    <w:rsid w:val="00E07BBF"/>
    <w:rsid w:val="00E101D1"/>
    <w:rsid w:val="00E13205"/>
    <w:rsid w:val="00E13913"/>
    <w:rsid w:val="00E15B43"/>
    <w:rsid w:val="00E17D83"/>
    <w:rsid w:val="00E2055D"/>
    <w:rsid w:val="00E229E3"/>
    <w:rsid w:val="00E233C7"/>
    <w:rsid w:val="00E26F33"/>
    <w:rsid w:val="00E27C25"/>
    <w:rsid w:val="00E3352D"/>
    <w:rsid w:val="00E34174"/>
    <w:rsid w:val="00E37ED6"/>
    <w:rsid w:val="00E52026"/>
    <w:rsid w:val="00E5351A"/>
    <w:rsid w:val="00E5478C"/>
    <w:rsid w:val="00E55C44"/>
    <w:rsid w:val="00E57441"/>
    <w:rsid w:val="00E57637"/>
    <w:rsid w:val="00E606E1"/>
    <w:rsid w:val="00E711B6"/>
    <w:rsid w:val="00E730A1"/>
    <w:rsid w:val="00E742FA"/>
    <w:rsid w:val="00E753D1"/>
    <w:rsid w:val="00E803F6"/>
    <w:rsid w:val="00E8186D"/>
    <w:rsid w:val="00E8205A"/>
    <w:rsid w:val="00E821C4"/>
    <w:rsid w:val="00E821FB"/>
    <w:rsid w:val="00E8349D"/>
    <w:rsid w:val="00E84DD5"/>
    <w:rsid w:val="00E85E6F"/>
    <w:rsid w:val="00E85FB8"/>
    <w:rsid w:val="00E91BA9"/>
    <w:rsid w:val="00EA4342"/>
    <w:rsid w:val="00EB058F"/>
    <w:rsid w:val="00EB2736"/>
    <w:rsid w:val="00EB4A9A"/>
    <w:rsid w:val="00ED1249"/>
    <w:rsid w:val="00ED37D2"/>
    <w:rsid w:val="00ED75ED"/>
    <w:rsid w:val="00EF017F"/>
    <w:rsid w:val="00EF5D02"/>
    <w:rsid w:val="00EF621F"/>
    <w:rsid w:val="00F0415F"/>
    <w:rsid w:val="00F10E5C"/>
    <w:rsid w:val="00F12D02"/>
    <w:rsid w:val="00F157C9"/>
    <w:rsid w:val="00F15CA9"/>
    <w:rsid w:val="00F17298"/>
    <w:rsid w:val="00F201FE"/>
    <w:rsid w:val="00F241A3"/>
    <w:rsid w:val="00F24248"/>
    <w:rsid w:val="00F3245B"/>
    <w:rsid w:val="00F362AA"/>
    <w:rsid w:val="00F41E73"/>
    <w:rsid w:val="00F42790"/>
    <w:rsid w:val="00F4407D"/>
    <w:rsid w:val="00F47FFB"/>
    <w:rsid w:val="00F50DAA"/>
    <w:rsid w:val="00F51EB4"/>
    <w:rsid w:val="00F53226"/>
    <w:rsid w:val="00F55F53"/>
    <w:rsid w:val="00F610BE"/>
    <w:rsid w:val="00F61B55"/>
    <w:rsid w:val="00F630C7"/>
    <w:rsid w:val="00F649F8"/>
    <w:rsid w:val="00F71812"/>
    <w:rsid w:val="00F71F98"/>
    <w:rsid w:val="00F750CD"/>
    <w:rsid w:val="00F769AB"/>
    <w:rsid w:val="00F7765A"/>
    <w:rsid w:val="00F83B09"/>
    <w:rsid w:val="00F84B56"/>
    <w:rsid w:val="00F92926"/>
    <w:rsid w:val="00FA526B"/>
    <w:rsid w:val="00FB0A58"/>
    <w:rsid w:val="00FB5D91"/>
    <w:rsid w:val="00FC13AC"/>
    <w:rsid w:val="00FD4133"/>
    <w:rsid w:val="00FE38BA"/>
    <w:rsid w:val="00FF1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A1B2E98-E3AD-4C76-8E22-E2C72F9CF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6983"/>
    <w:pPr>
      <w:spacing w:after="160" w:line="259" w:lineRule="auto"/>
    </w:pPr>
    <w:rPr>
      <w:color w:val="00000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2EE5"/>
    <w:pPr>
      <w:keepNext/>
      <w:keepLines/>
      <w:numPr>
        <w:numId w:val="5"/>
      </w:numPr>
      <w:spacing w:before="240" w:after="0"/>
      <w:jc w:val="both"/>
      <w:outlineLvl w:val="0"/>
    </w:pPr>
    <w:rPr>
      <w:rFonts w:ascii="Bookman Old Style" w:eastAsiaTheme="majorEastAsia" w:hAnsi="Bookman Old Style" w:cstheme="majorBidi"/>
      <w:b/>
      <w:color w:val="auto"/>
      <w:sz w:val="1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5C53"/>
    <w:pPr>
      <w:keepNext/>
      <w:keepLines/>
      <w:numPr>
        <w:ilvl w:val="1"/>
        <w:numId w:val="1"/>
      </w:numPr>
      <w:spacing w:before="40" w:after="0"/>
      <w:outlineLvl w:val="1"/>
    </w:pPr>
    <w:rPr>
      <w:rFonts w:ascii="Cambria" w:eastAsiaTheme="majorEastAsia" w:hAnsi="Cambria" w:cstheme="majorBidi"/>
      <w:i/>
      <w:color w:val="auto"/>
      <w:sz w:val="1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5C53"/>
    <w:pPr>
      <w:keepNext/>
      <w:keepLines/>
      <w:numPr>
        <w:ilvl w:val="2"/>
        <w:numId w:val="1"/>
      </w:numPr>
      <w:spacing w:before="40" w:after="0"/>
      <w:outlineLvl w:val="2"/>
    </w:pPr>
    <w:rPr>
      <w:rFonts w:ascii="Cambria" w:eastAsiaTheme="majorEastAsia" w:hAnsi="Cambria" w:cstheme="majorBidi"/>
      <w:i/>
      <w:color w:val="1F4D78" w:themeColor="accent1" w:themeShade="7F"/>
      <w:sz w:val="1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85C53"/>
    <w:pPr>
      <w:keepNext/>
      <w:keepLines/>
      <w:numPr>
        <w:ilvl w:val="3"/>
        <w:numId w:val="1"/>
      </w:numPr>
      <w:spacing w:before="40" w:after="0"/>
      <w:outlineLvl w:val="3"/>
    </w:pPr>
    <w:rPr>
      <w:rFonts w:ascii="Cambria" w:eastAsiaTheme="majorEastAsia" w:hAnsi="Cambria" w:cstheme="majorBidi"/>
      <w:i/>
      <w:iCs/>
      <w:color w:val="auto"/>
      <w:sz w:val="1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7D9F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7D9F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7D9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7D9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7D9F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2E2EE5"/>
    <w:rPr>
      <w:rFonts w:ascii="Bookman Old Style" w:eastAsiaTheme="majorEastAsia" w:hAnsi="Bookman Old Style" w:cstheme="majorBidi"/>
      <w:b/>
      <w:sz w:val="1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C85C53"/>
    <w:rPr>
      <w:rFonts w:ascii="Cambria" w:eastAsiaTheme="majorEastAsia" w:hAnsi="Cambria" w:cstheme="majorBidi"/>
      <w:i/>
      <w:sz w:val="1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C85C53"/>
    <w:rPr>
      <w:rFonts w:ascii="Cambria" w:eastAsiaTheme="majorEastAsia" w:hAnsi="Cambria" w:cstheme="majorBidi"/>
      <w:i/>
      <w:color w:val="1F4D78" w:themeColor="accent1" w:themeShade="7F"/>
      <w:sz w:val="1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C85C53"/>
    <w:rPr>
      <w:rFonts w:ascii="Cambria" w:eastAsiaTheme="majorEastAsia" w:hAnsi="Cambria" w:cstheme="majorBidi"/>
      <w:i/>
      <w:iCs/>
      <w:sz w:val="16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167D9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167D9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167D9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167D9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167D9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EndNoteBibliographyTitleChar">
    <w:name w:val="EndNote Bibliography Title Char"/>
    <w:basedOn w:val="DefaultParagraphFont"/>
    <w:link w:val="EndNoteBibliographyTitle"/>
    <w:qFormat/>
    <w:rsid w:val="00DF5DB2"/>
    <w:rPr>
      <w:rFonts w:ascii="Calibri" w:hAnsi="Calibri" w:cs="Calibri"/>
      <w:color w:val="00000A"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qFormat/>
    <w:rsid w:val="00DF5DB2"/>
    <w:rPr>
      <w:rFonts w:ascii="Calibri" w:hAnsi="Calibri" w:cs="Calibri"/>
      <w:color w:val="00000A"/>
      <w:sz w:val="22"/>
    </w:rPr>
  </w:style>
  <w:style w:type="character" w:styleId="PlaceholderText">
    <w:name w:val="Placeholder Text"/>
    <w:basedOn w:val="DefaultParagraphFont"/>
    <w:uiPriority w:val="99"/>
    <w:semiHidden/>
    <w:qFormat/>
    <w:rsid w:val="0001309B"/>
    <w:rPr>
      <w:color w:val="808080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Wingdings"/>
    </w:rPr>
  </w:style>
  <w:style w:type="character" w:customStyle="1" w:styleId="ListLabel31">
    <w:name w:val="ListLabel 31"/>
    <w:qFormat/>
    <w:rPr>
      <w:rFonts w:cs="Symbol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Wingdings"/>
    </w:rPr>
  </w:style>
  <w:style w:type="character" w:customStyle="1" w:styleId="ListLabel34">
    <w:name w:val="ListLabel 34"/>
    <w:qFormat/>
    <w:rPr>
      <w:rFonts w:cs="Symbol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Wingdings"/>
    </w:rPr>
  </w:style>
  <w:style w:type="character" w:customStyle="1" w:styleId="ListLabel37">
    <w:name w:val="ListLabel 37"/>
    <w:qFormat/>
    <w:rPr>
      <w:rFonts w:cs="Symbol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Wingdings"/>
    </w:rPr>
  </w:style>
  <w:style w:type="character" w:customStyle="1" w:styleId="ListLabel40">
    <w:name w:val="ListLabel 40"/>
    <w:qFormat/>
    <w:rPr>
      <w:rFonts w:cs="Symbol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Wingdings"/>
    </w:rPr>
  </w:style>
  <w:style w:type="character" w:customStyle="1" w:styleId="ListLabel43">
    <w:name w:val="ListLabel 43"/>
    <w:qFormat/>
    <w:rPr>
      <w:rFonts w:cs="Symbol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Wingdings"/>
    </w:rPr>
  </w:style>
  <w:style w:type="character" w:customStyle="1" w:styleId="ListLabel46">
    <w:name w:val="ListLabel 46"/>
    <w:qFormat/>
    <w:rPr>
      <w:rFonts w:cs="Symbol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Wingdings"/>
    </w:rPr>
  </w:style>
  <w:style w:type="character" w:customStyle="1" w:styleId="ListLabel49">
    <w:name w:val="ListLabel 49"/>
    <w:qFormat/>
    <w:rPr>
      <w:rFonts w:cs="Symbol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Wingdings"/>
    </w:rPr>
  </w:style>
  <w:style w:type="character" w:customStyle="1" w:styleId="ListLabel52">
    <w:name w:val="ListLabel 52"/>
    <w:qFormat/>
    <w:rPr>
      <w:rFonts w:cs="Symbol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OpenSymbol"/>
    </w:rPr>
  </w:style>
  <w:style w:type="character" w:customStyle="1" w:styleId="ListLabel59">
    <w:name w:val="ListLabel 59"/>
    <w:qFormat/>
    <w:rPr>
      <w:rFonts w:cs="OpenSymbol"/>
    </w:rPr>
  </w:style>
  <w:style w:type="character" w:customStyle="1" w:styleId="ListLabel60">
    <w:name w:val="ListLabel 60"/>
    <w:qFormat/>
    <w:rPr>
      <w:rFonts w:cs="OpenSymbol"/>
    </w:rPr>
  </w:style>
  <w:style w:type="character" w:customStyle="1" w:styleId="ListLabel61">
    <w:name w:val="ListLabel 61"/>
    <w:qFormat/>
    <w:rPr>
      <w:rFonts w:cs="OpenSymbol"/>
    </w:rPr>
  </w:style>
  <w:style w:type="character" w:customStyle="1" w:styleId="ListLabel62">
    <w:name w:val="ListLabel 62"/>
    <w:qFormat/>
    <w:rPr>
      <w:rFonts w:cs="OpenSymbol"/>
    </w:rPr>
  </w:style>
  <w:style w:type="character" w:customStyle="1" w:styleId="ListLabel63">
    <w:name w:val="ListLabel 63"/>
    <w:qFormat/>
    <w:rPr>
      <w:rFonts w:cs="OpenSymbol"/>
    </w:rPr>
  </w:style>
  <w:style w:type="character" w:customStyle="1" w:styleId="ListLabel64">
    <w:name w:val="ListLabel 64"/>
    <w:qFormat/>
    <w:rPr>
      <w:rFonts w:cs="OpenSymbol"/>
    </w:rPr>
  </w:style>
  <w:style w:type="character" w:customStyle="1" w:styleId="ListLabel65">
    <w:name w:val="ListLabel 65"/>
    <w:qFormat/>
    <w:rPr>
      <w:rFonts w:cs="OpenSymbol"/>
    </w:rPr>
  </w:style>
  <w:style w:type="character" w:customStyle="1" w:styleId="ListLabel66">
    <w:name w:val="ListLabel 66"/>
    <w:qFormat/>
    <w:rPr>
      <w:rFonts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F61065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qFormat/>
    <w:rsid w:val="00DF5DB2"/>
    <w:pPr>
      <w:spacing w:after="0"/>
      <w:jc w:val="center"/>
    </w:pPr>
    <w:rPr>
      <w:rFonts w:ascii="Calibri" w:hAnsi="Calibri" w:cs="Calibri"/>
    </w:rPr>
  </w:style>
  <w:style w:type="paragraph" w:customStyle="1" w:styleId="EndNoteBibliography">
    <w:name w:val="EndNote Bibliography"/>
    <w:basedOn w:val="Normal"/>
    <w:link w:val="EndNoteBibliographyChar"/>
    <w:qFormat/>
    <w:rsid w:val="00DF5DB2"/>
    <w:pPr>
      <w:spacing w:line="240" w:lineRule="auto"/>
      <w:jc w:val="both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CD4C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D40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4037"/>
    <w:rPr>
      <w:color w:val="00000A"/>
      <w:sz w:val="22"/>
    </w:rPr>
  </w:style>
  <w:style w:type="paragraph" w:styleId="Footer">
    <w:name w:val="footer"/>
    <w:basedOn w:val="Normal"/>
    <w:link w:val="FooterChar"/>
    <w:uiPriority w:val="99"/>
    <w:unhideWhenUsed/>
    <w:rsid w:val="002D40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037"/>
    <w:rPr>
      <w:color w:val="00000A"/>
      <w:sz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488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4888"/>
    <w:rPr>
      <w:color w:val="00000A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1488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6349A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DC5C88"/>
    <w:rPr>
      <w:i/>
      <w:iCs/>
    </w:rPr>
  </w:style>
  <w:style w:type="paragraph" w:customStyle="1" w:styleId="Els-Abstract-head">
    <w:name w:val="Els-Abstract-head"/>
    <w:next w:val="Normal"/>
    <w:rsid w:val="008533D4"/>
    <w:pPr>
      <w:keepNext/>
      <w:suppressAutoHyphens/>
      <w:spacing w:before="440" w:after="200"/>
    </w:pPr>
    <w:rPr>
      <w:rFonts w:ascii="Times New Roman" w:eastAsia="SimSun" w:hAnsi="Times New Roman" w:cs="Times New Roman"/>
      <w:b/>
      <w:sz w:val="18"/>
      <w:szCs w:val="20"/>
    </w:rPr>
  </w:style>
  <w:style w:type="paragraph" w:customStyle="1" w:styleId="Els-Affiliation">
    <w:name w:val="Els-Affiliation"/>
    <w:next w:val="Els-Abstract-head"/>
    <w:autoRedefine/>
    <w:rsid w:val="003D2B94"/>
    <w:pPr>
      <w:pBdr>
        <w:bottom w:val="single" w:sz="2" w:space="1" w:color="auto"/>
      </w:pBdr>
      <w:suppressAutoHyphens/>
      <w:spacing w:after="220" w:line="230" w:lineRule="exact"/>
    </w:pPr>
    <w:rPr>
      <w:rFonts w:ascii="Gulliver" w:eastAsia="SimSun" w:hAnsi="Gulliver" w:cstheme="majorBidi"/>
      <w:i/>
      <w:noProof/>
      <w:szCs w:val="20"/>
    </w:rPr>
  </w:style>
  <w:style w:type="paragraph" w:customStyle="1" w:styleId="Els-Author">
    <w:name w:val="Els-Author"/>
    <w:next w:val="Normal"/>
    <w:autoRedefine/>
    <w:rsid w:val="008533D4"/>
    <w:pPr>
      <w:keepNext/>
      <w:tabs>
        <w:tab w:val="center" w:pos="5189"/>
        <w:tab w:val="left" w:pos="9525"/>
      </w:tabs>
      <w:suppressAutoHyphens/>
      <w:spacing w:after="180" w:line="300" w:lineRule="exact"/>
      <w:jc w:val="both"/>
    </w:pPr>
    <w:rPr>
      <w:rFonts w:ascii="Times New Roman" w:eastAsia="SimSun" w:hAnsi="Times New Roman" w:cs="Times New Roman"/>
      <w:b/>
      <w:i/>
      <w:noProof/>
      <w:sz w:val="24"/>
      <w:szCs w:val="24"/>
    </w:rPr>
  </w:style>
  <w:style w:type="paragraph" w:customStyle="1" w:styleId="Els-body-text">
    <w:name w:val="Els-body-text"/>
    <w:rsid w:val="008533D4"/>
    <w:pPr>
      <w:spacing w:line="230" w:lineRule="exact"/>
      <w:ind w:firstLine="238"/>
      <w:jc w:val="both"/>
    </w:pPr>
    <w:rPr>
      <w:rFonts w:ascii="Times New Roman" w:eastAsia="SimSun" w:hAnsi="Times New Roman" w:cs="Times New Roman"/>
      <w:sz w:val="16"/>
      <w:szCs w:val="20"/>
    </w:rPr>
  </w:style>
  <w:style w:type="paragraph" w:customStyle="1" w:styleId="Els-keywords">
    <w:name w:val="Els-keywords"/>
    <w:next w:val="Normal"/>
    <w:autoRedefine/>
    <w:rsid w:val="009B639B"/>
    <w:pPr>
      <w:pBdr>
        <w:top w:val="single" w:sz="4" w:space="1" w:color="auto"/>
      </w:pBdr>
      <w:spacing w:line="230" w:lineRule="exact"/>
    </w:pPr>
    <w:rPr>
      <w:rFonts w:ascii="Gulliver" w:eastAsia="SimSun" w:hAnsi="Gulliver" w:cstheme="majorBidi"/>
      <w:i/>
      <w:noProof/>
      <w:sz w:val="15"/>
      <w:szCs w:val="20"/>
    </w:rPr>
  </w:style>
  <w:style w:type="paragraph" w:customStyle="1" w:styleId="Els-Abstract-Copyright">
    <w:name w:val="Els-Abstract-Copyright"/>
    <w:basedOn w:val="Normal"/>
    <w:rsid w:val="008533D4"/>
    <w:pPr>
      <w:pBdr>
        <w:top w:val="single" w:sz="4" w:space="1" w:color="auto"/>
      </w:pBdr>
      <w:spacing w:after="0" w:line="230" w:lineRule="exact"/>
      <w:jc w:val="right"/>
    </w:pPr>
    <w:rPr>
      <w:rFonts w:ascii="Times New Roman" w:eastAsia="SimSun" w:hAnsi="Times New Roman" w:cs="Times New Roman"/>
      <w:color w:val="auto"/>
      <w:sz w:val="15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5AD3C3-FF79-44FE-87B0-A690E28E3F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Seyed Hossein Khasteh</cp:lastModifiedBy>
  <cp:revision>3</cp:revision>
  <cp:lastPrinted>2018-10-27T17:44:00Z</cp:lastPrinted>
  <dcterms:created xsi:type="dcterms:W3CDTF">2020-02-25T07:52:00Z</dcterms:created>
  <dcterms:modified xsi:type="dcterms:W3CDTF">2020-02-25T07:5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diakov.ne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Mendeley Recent Style Id 0_1">
    <vt:lpwstr>http://www.zotero.org/styles/american-medical-association</vt:lpwstr>
  </property>
  <property fmtid="{D5CDD505-2E9C-101B-9397-08002B2CF9AE}" pid="10" name="Mendeley Recent Style Name 0_1">
    <vt:lpwstr>American Medical Association</vt:lpwstr>
  </property>
  <property fmtid="{D5CDD505-2E9C-101B-9397-08002B2CF9AE}" pid="11" name="Mendeley Recent Style Id 1_1">
    <vt:lpwstr>http://www.zotero.org/styles/american-political-science-association</vt:lpwstr>
  </property>
  <property fmtid="{D5CDD505-2E9C-101B-9397-08002B2CF9AE}" pid="12" name="Mendeley Recent Style Name 1_1">
    <vt:lpwstr>American Political Science Association</vt:lpwstr>
  </property>
  <property fmtid="{D5CDD505-2E9C-101B-9397-08002B2CF9AE}" pid="13" name="Mendeley Recent Style Id 2_1">
    <vt:lpwstr>http://www.zotero.org/styles/apa</vt:lpwstr>
  </property>
  <property fmtid="{D5CDD505-2E9C-101B-9397-08002B2CF9AE}" pid="14" name="Mendeley Recent Style Name 2_1">
    <vt:lpwstr>American Psychological Association 6th edition</vt:lpwstr>
  </property>
  <property fmtid="{D5CDD505-2E9C-101B-9397-08002B2CF9AE}" pid="15" name="Mendeley Recent Style Id 3_1">
    <vt:lpwstr>http://www.zotero.org/styles/american-sociological-association</vt:lpwstr>
  </property>
  <property fmtid="{D5CDD505-2E9C-101B-9397-08002B2CF9AE}" pid="16" name="Mendeley Recent Style Name 3_1">
    <vt:lpwstr>American Sociological Association</vt:lpwstr>
  </property>
  <property fmtid="{D5CDD505-2E9C-101B-9397-08002B2CF9AE}" pid="17" name="Mendeley Recent Style Id 4_1">
    <vt:lpwstr>http://www.zotero.org/styles/chicago-author-date</vt:lpwstr>
  </property>
  <property fmtid="{D5CDD505-2E9C-101B-9397-08002B2CF9AE}" pid="18" name="Mendeley Recent Style Name 4_1">
    <vt:lpwstr>Chicago Manual of Style 17th edition (author-date)</vt:lpwstr>
  </property>
  <property fmtid="{D5CDD505-2E9C-101B-9397-08002B2CF9AE}" pid="19" name="Mendeley Recent Style Id 5_1">
    <vt:lpwstr>http://www.zotero.org/styles/harvard-cite-them-right</vt:lpwstr>
  </property>
  <property fmtid="{D5CDD505-2E9C-101B-9397-08002B2CF9AE}" pid="20" name="Mendeley Recent Style Name 5_1">
    <vt:lpwstr>Cite Them Right 10th edition - Harvard</vt:lpwstr>
  </property>
  <property fmtid="{D5CDD505-2E9C-101B-9397-08002B2CF9AE}" pid="21" name="Mendeley Recent Style Id 6_1">
    <vt:lpwstr>http://www.zotero.org/styles/ieee</vt:lpwstr>
  </property>
  <property fmtid="{D5CDD505-2E9C-101B-9397-08002B2CF9AE}" pid="22" name="Mendeley Recent Style Name 6_1">
    <vt:lpwstr>IEEE</vt:lpwstr>
  </property>
  <property fmtid="{D5CDD505-2E9C-101B-9397-08002B2CF9AE}" pid="23" name="Mendeley Recent Style Id 7_1">
    <vt:lpwstr>http://www.zotero.org/styles/modern-humanities-research-association</vt:lpwstr>
  </property>
  <property fmtid="{D5CDD505-2E9C-101B-9397-08002B2CF9AE}" pid="24" name="Mendeley Recent Style Name 7_1">
    <vt:lpwstr>Modern Humanities Research Association 3rd edition (note with bibliography)</vt:lpwstr>
  </property>
  <property fmtid="{D5CDD505-2E9C-101B-9397-08002B2CF9AE}" pid="25" name="Mendeley Recent Style Id 8_1">
    <vt:lpwstr>http://www.zotero.org/styles/modern-language-association</vt:lpwstr>
  </property>
  <property fmtid="{D5CDD505-2E9C-101B-9397-08002B2CF9AE}" pid="26" name="Mendeley Recent Style Name 8_1">
    <vt:lpwstr>Modern Language Association 8th edition</vt:lpwstr>
  </property>
  <property fmtid="{D5CDD505-2E9C-101B-9397-08002B2CF9AE}" pid="27" name="Mendeley Recent Style Id 9_1">
    <vt:lpwstr>http://www.zotero.org/styles/social-networks</vt:lpwstr>
  </property>
  <property fmtid="{D5CDD505-2E9C-101B-9397-08002B2CF9AE}" pid="28" name="Mendeley Recent Style Name 9_1">
    <vt:lpwstr>Social Networks</vt:lpwstr>
  </property>
  <property fmtid="{D5CDD505-2E9C-101B-9397-08002B2CF9AE}" pid="29" name="Mendeley Document_1">
    <vt:lpwstr>True</vt:lpwstr>
  </property>
  <property fmtid="{D5CDD505-2E9C-101B-9397-08002B2CF9AE}" pid="30" name="Mendeley Unique User Id_1">
    <vt:lpwstr>4fef7976-8fc2-3935-b161-5dd633e2ec06</vt:lpwstr>
  </property>
  <property fmtid="{D5CDD505-2E9C-101B-9397-08002B2CF9AE}" pid="31" name="Mendeley Citation Style_1">
    <vt:lpwstr>http://www.zotero.org/styles/ieee</vt:lpwstr>
  </property>
</Properties>
</file>